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AAE0CB7" w14:textId="77777777" w:rsidR="003A17FE" w:rsidRPr="00532F8B" w:rsidRDefault="003A17FE" w:rsidP="003A17FE">
      <w:pPr>
        <w:jc w:val="center"/>
        <w:rPr>
          <w:rFonts w:ascii="Times New Roman" w:hAnsi="Times New Roman"/>
          <w:b/>
          <w:szCs w:val="24"/>
        </w:rPr>
      </w:pPr>
      <w:r w:rsidRPr="00532F8B">
        <w:rPr>
          <w:rFonts w:ascii="Times New Roman" w:hAnsi="Times New Roman"/>
          <w:b/>
          <w:szCs w:val="24"/>
        </w:rPr>
        <w:t xml:space="preserve">RELATÓRIO FINAL </w:t>
      </w:r>
      <w:r w:rsidR="009D1760" w:rsidRPr="00532F8B">
        <w:rPr>
          <w:rFonts w:ascii="Times New Roman" w:hAnsi="Times New Roman"/>
          <w:b/>
          <w:szCs w:val="24"/>
        </w:rPr>
        <w:t>DE DEFESA DE DISSERTAÇÃO</w:t>
      </w:r>
    </w:p>
    <w:p w14:paraId="722A8BD7" w14:textId="77777777" w:rsidR="003A17FE" w:rsidRPr="003A17FE" w:rsidRDefault="003A17FE" w:rsidP="003A17FE">
      <w:pPr>
        <w:jc w:val="center"/>
        <w:rPr>
          <w:rFonts w:ascii="Times New Roman" w:hAnsi="Times New Roman"/>
          <w:sz w:val="20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1E0" w:firstRow="1" w:lastRow="1" w:firstColumn="1" w:lastColumn="1" w:noHBand="0" w:noVBand="0"/>
      </w:tblPr>
      <w:tblGrid>
        <w:gridCol w:w="9039"/>
      </w:tblGrid>
      <w:tr w:rsidR="003A17FE" w:rsidRPr="003A17FE" w14:paraId="24003A1D" w14:textId="77777777" w:rsidTr="002F0305">
        <w:trPr>
          <w:trHeight w:val="450"/>
        </w:trPr>
        <w:tc>
          <w:tcPr>
            <w:tcW w:w="9039" w:type="dxa"/>
          </w:tcPr>
          <w:p w14:paraId="6DCE7235" w14:textId="22C308BA" w:rsidR="008B2D00" w:rsidRPr="003A17FE" w:rsidRDefault="003A17FE" w:rsidP="00AD1063">
            <w:pPr>
              <w:rPr>
                <w:rFonts w:ascii="Times New Roman" w:hAnsi="Times New Roman"/>
                <w:sz w:val="20"/>
              </w:rPr>
            </w:pPr>
            <w:r w:rsidRPr="003A17FE">
              <w:rPr>
                <w:rFonts w:ascii="Times New Roman" w:hAnsi="Times New Roman"/>
                <w:sz w:val="20"/>
              </w:rPr>
              <w:t xml:space="preserve">01. NOME DO(A) </w:t>
            </w:r>
            <w:r w:rsidR="00851A7F">
              <w:rPr>
                <w:rFonts w:ascii="Times New Roman" w:hAnsi="Times New Roman"/>
                <w:sz w:val="20"/>
              </w:rPr>
              <w:t>DISCENTE:</w:t>
            </w:r>
            <w:r w:rsidR="0069454F">
              <w:rPr>
                <w:rFonts w:ascii="Times New Roman" w:hAnsi="Times New Roman"/>
                <w:sz w:val="20"/>
              </w:rPr>
              <w:t xml:space="preserve">  </w:t>
            </w:r>
          </w:p>
        </w:tc>
      </w:tr>
      <w:tr w:rsidR="003A17FE" w:rsidRPr="003A17FE" w14:paraId="328C6B22" w14:textId="77777777" w:rsidTr="004C4802">
        <w:tc>
          <w:tcPr>
            <w:tcW w:w="9039" w:type="dxa"/>
            <w:vAlign w:val="center"/>
          </w:tcPr>
          <w:p w14:paraId="37C242E0" w14:textId="77777777" w:rsidR="003A17FE" w:rsidRPr="003A17FE" w:rsidRDefault="003A17FE" w:rsidP="00A30562">
            <w:pPr>
              <w:rPr>
                <w:rFonts w:ascii="Times New Roman" w:hAnsi="Times New Roman"/>
                <w:sz w:val="20"/>
              </w:rPr>
            </w:pPr>
            <w:r w:rsidRPr="003A17FE">
              <w:rPr>
                <w:rFonts w:ascii="Times New Roman" w:hAnsi="Times New Roman"/>
                <w:sz w:val="20"/>
              </w:rPr>
              <w:t>02. CURSO:</w:t>
            </w:r>
            <w:r w:rsidR="008B2D00">
              <w:rPr>
                <w:rFonts w:ascii="Times New Roman" w:hAnsi="Times New Roman"/>
                <w:sz w:val="20"/>
              </w:rPr>
              <w:t xml:space="preserve"> </w:t>
            </w:r>
            <w:r w:rsidR="008B2D00" w:rsidRPr="002F0305">
              <w:rPr>
                <w:rFonts w:ascii="Times New Roman" w:hAnsi="Times New Roman"/>
                <w:b/>
                <w:bCs/>
                <w:szCs w:val="24"/>
              </w:rPr>
              <w:t>Programa de Pós-Graduação em Energias Renováveis</w:t>
            </w:r>
          </w:p>
        </w:tc>
      </w:tr>
      <w:tr w:rsidR="003A17FE" w:rsidRPr="003A17FE" w14:paraId="4B8D4D6B" w14:textId="77777777" w:rsidTr="004C4802">
        <w:tc>
          <w:tcPr>
            <w:tcW w:w="9039" w:type="dxa"/>
            <w:vAlign w:val="center"/>
          </w:tcPr>
          <w:p w14:paraId="4FF6D66F" w14:textId="77777777" w:rsidR="003A17FE" w:rsidRPr="003A17FE" w:rsidRDefault="003A17FE" w:rsidP="00A30562">
            <w:pPr>
              <w:rPr>
                <w:rFonts w:ascii="Times New Roman" w:hAnsi="Times New Roman"/>
                <w:sz w:val="20"/>
              </w:rPr>
            </w:pPr>
            <w:r w:rsidRPr="003A17FE">
              <w:rPr>
                <w:rFonts w:ascii="Times New Roman" w:hAnsi="Times New Roman"/>
                <w:sz w:val="20"/>
              </w:rPr>
              <w:t>03. NÍVEL DO CURSO:</w:t>
            </w:r>
            <w:r w:rsidR="008B2D00">
              <w:rPr>
                <w:rFonts w:ascii="Times New Roman" w:hAnsi="Times New Roman"/>
                <w:sz w:val="20"/>
              </w:rPr>
              <w:t xml:space="preserve"> </w:t>
            </w:r>
            <w:r w:rsidR="008B2D00" w:rsidRPr="002F0305">
              <w:rPr>
                <w:rFonts w:ascii="Times New Roman" w:hAnsi="Times New Roman"/>
                <w:b/>
                <w:bCs/>
                <w:szCs w:val="24"/>
              </w:rPr>
              <w:t>Mestrado</w:t>
            </w:r>
            <w:r w:rsidR="00051504" w:rsidRPr="002F0305">
              <w:rPr>
                <w:rFonts w:ascii="Times New Roman" w:hAnsi="Times New Roman"/>
                <w:b/>
                <w:bCs/>
                <w:szCs w:val="24"/>
              </w:rPr>
              <w:t xml:space="preserve"> Acadêmico</w:t>
            </w:r>
          </w:p>
        </w:tc>
      </w:tr>
      <w:tr w:rsidR="003A17FE" w:rsidRPr="003A17FE" w14:paraId="57AE87C0" w14:textId="77777777" w:rsidTr="004C4802">
        <w:tc>
          <w:tcPr>
            <w:tcW w:w="9039" w:type="dxa"/>
            <w:vAlign w:val="center"/>
          </w:tcPr>
          <w:p w14:paraId="06DFEDB2" w14:textId="77777777" w:rsidR="003A17FE" w:rsidRPr="003A17FE" w:rsidRDefault="003A17FE" w:rsidP="00A30562">
            <w:pPr>
              <w:rPr>
                <w:rFonts w:ascii="Times New Roman" w:hAnsi="Times New Roman"/>
                <w:sz w:val="20"/>
              </w:rPr>
            </w:pPr>
            <w:r w:rsidRPr="003A17FE">
              <w:rPr>
                <w:rFonts w:ascii="Times New Roman" w:hAnsi="Times New Roman"/>
                <w:sz w:val="20"/>
              </w:rPr>
              <w:t>04. ÁREA DE CONCENTRAÇÃO:</w:t>
            </w:r>
            <w:r w:rsidR="008B2D00">
              <w:rPr>
                <w:rFonts w:ascii="Times New Roman" w:hAnsi="Times New Roman"/>
                <w:sz w:val="20"/>
              </w:rPr>
              <w:t xml:space="preserve"> </w:t>
            </w:r>
            <w:r w:rsidR="008B2D00" w:rsidRPr="002F0305">
              <w:rPr>
                <w:rFonts w:ascii="Times New Roman" w:hAnsi="Times New Roman"/>
                <w:b/>
                <w:bCs/>
                <w:szCs w:val="24"/>
              </w:rPr>
              <w:t>Energias Renováveis</w:t>
            </w:r>
          </w:p>
        </w:tc>
      </w:tr>
      <w:tr w:rsidR="003A17FE" w:rsidRPr="003A17FE" w14:paraId="12BFE6D2" w14:textId="77777777" w:rsidTr="004C4802">
        <w:tc>
          <w:tcPr>
            <w:tcW w:w="9039" w:type="dxa"/>
            <w:vAlign w:val="center"/>
          </w:tcPr>
          <w:p w14:paraId="5D9AB288" w14:textId="5A5543E5" w:rsidR="003A17FE" w:rsidRPr="003A17FE" w:rsidRDefault="003A17FE" w:rsidP="003A7F07">
            <w:pPr>
              <w:rPr>
                <w:rFonts w:ascii="Times New Roman" w:hAnsi="Times New Roman"/>
                <w:sz w:val="20"/>
              </w:rPr>
            </w:pPr>
            <w:r w:rsidRPr="003A17FE">
              <w:rPr>
                <w:rFonts w:ascii="Times New Roman" w:hAnsi="Times New Roman"/>
                <w:sz w:val="20"/>
              </w:rPr>
              <w:t>05. LINHA DE PESQUISA:</w:t>
            </w:r>
            <w:r w:rsidR="008B2D00">
              <w:rPr>
                <w:rFonts w:ascii="Times New Roman" w:hAnsi="Times New Roman"/>
                <w:sz w:val="20"/>
              </w:rPr>
              <w:t xml:space="preserve"> </w:t>
            </w:r>
            <w:sdt>
              <w:sdtPr>
                <w:rPr>
                  <w:rStyle w:val="PPGER"/>
                </w:rPr>
                <w:alias w:val="Linhas de Pesquisa"/>
                <w:tag w:val="Linhas de Pesquisa"/>
                <w:id w:val="1072472735"/>
                <w:placeholder>
                  <w:docPart w:val="DefaultPlaceholder_-1854013438"/>
                </w:placeholder>
                <w:showingPlcHdr/>
                <w:dropDownList>
                  <w:listItem w:value="Escolher um item."/>
                  <w:listItem w:displayText="Sistemas de Energias Renováveis" w:value="Sistemas de Energias Renováveis"/>
                  <w:listItem w:displayText="Meio Ambiente, Economia e Aproveitamento Energético" w:value="Meio Ambiente, Economia e Aproveitamento Energético"/>
                  <w:listItem w:displayText="Materiais Aplicados às Energias Renováveis" w:value="Materiais Aplicados às Energias Renováveis"/>
                </w:dropDownList>
              </w:sdtPr>
              <w:sdtEndPr>
                <w:rPr>
                  <w:rStyle w:val="Fontepargpadro"/>
                  <w:rFonts w:ascii="Arial" w:hAnsi="Arial"/>
                  <w:b w:val="0"/>
                  <w:sz w:val="20"/>
                </w:rPr>
              </w:sdtEndPr>
              <w:sdtContent>
                <w:r w:rsidR="007578AC" w:rsidRPr="00135922">
                  <w:rPr>
                    <w:rStyle w:val="TextodoEspaoReservado"/>
                  </w:rPr>
                  <w:t>Escolher um item.</w:t>
                </w:r>
              </w:sdtContent>
            </w:sdt>
          </w:p>
        </w:tc>
      </w:tr>
      <w:tr w:rsidR="003A17FE" w:rsidRPr="003A17FE" w14:paraId="0B86BE0C" w14:textId="77777777" w:rsidTr="004C4802">
        <w:trPr>
          <w:trHeight w:val="217"/>
        </w:trPr>
        <w:tc>
          <w:tcPr>
            <w:tcW w:w="9039" w:type="dxa"/>
          </w:tcPr>
          <w:p w14:paraId="6706D0D7" w14:textId="0622C0CD" w:rsidR="003A17FE" w:rsidRPr="003A17FE" w:rsidRDefault="003A17FE" w:rsidP="003A7F07">
            <w:pPr>
              <w:rPr>
                <w:rFonts w:ascii="Times New Roman" w:hAnsi="Times New Roman"/>
                <w:sz w:val="20"/>
              </w:rPr>
            </w:pPr>
            <w:r w:rsidRPr="003A17FE">
              <w:rPr>
                <w:rFonts w:ascii="Times New Roman" w:hAnsi="Times New Roman"/>
                <w:sz w:val="20"/>
              </w:rPr>
              <w:t>06. NOME DO ORIENTADOR:</w:t>
            </w:r>
            <w:r w:rsidR="008D68E9">
              <w:rPr>
                <w:rFonts w:ascii="Times New Roman" w:hAnsi="Times New Roman"/>
                <w:sz w:val="20"/>
              </w:rPr>
              <w:t xml:space="preserve"> </w:t>
            </w:r>
            <w:sdt>
              <w:sdtPr>
                <w:rPr>
                  <w:rStyle w:val="Estilo3"/>
                </w:rPr>
                <w:alias w:val="Orientador(a)"/>
                <w:tag w:val="Orientador"/>
                <w:id w:val="-1085148801"/>
                <w:placeholder>
                  <w:docPart w:val="5EA83276730D4723B34A76B85599DDA7"/>
                </w:placeholder>
                <w:showingPlcHdr/>
                <w:dropDownList>
                  <w:listItem w:value="Escolher um item."/>
                  <w:listItem w:displayText="Adriano da Silva Marques" w:value="Adriano da Silva Marques"/>
                  <w:listItem w:displayText="Camila Seibel Gehrke" w:value="Camila Seibel Gehrke"/>
                  <w:listItem w:displayText="Felipe Vigolvino Lopes" w:value="Felipe Vigolvino Lopes"/>
                  <w:listItem w:displayText="Ítalo Roger Ferreira Moreno Pinheiro da Silva" w:value="Ítalo Roger Ferreira Moreno Pinheiro da Silva"/>
                  <w:listItem w:displayText="José Félix da Silva Neto" w:value="José Félix da Silva Neto"/>
                  <w:listItem w:displayText="Kelly Cristiane Gomes da Silva" w:value="Kelly Cristiane Gomes da Silva"/>
                  <w:listItem w:displayText="Luciano Sales Barros" w:value="Luciano Sales Barros"/>
                  <w:listItem w:displayText="Luiz Moreira Coelho Junior" w:value="Luiz Moreira Coelho Junior"/>
                  <w:listItem w:displayText="Monica Carvalho" w:value="Monica Carvalho"/>
                  <w:listItem w:displayText="Paulo Rotella Junior" w:value="Paulo Rotella Junior"/>
                  <w:listItem w:displayText="Pollyana Caetano Ribeiro Fernandes" w:value="Pollyana Caetano Ribeiro Fernandes"/>
                  <w:listItem w:displayText="Raphael Abrahão" w:value="Raphael Abrahão"/>
                  <w:listItem w:displayText="Raphael Leite de Andrade Reis" w:value="Raphael Leite de Andrade Reis"/>
                  <w:listItem w:displayText="Rogério Santana Peruchi" w:value="Rogério Santana Peruchi"/>
                  <w:listItem w:displayText="Silvia Layara Floriani Andersen" w:value="Silvia Layara Floriani Andersen"/>
                  <w:listItem w:displayText="Tayana Geysa Silva do Lago" w:value="Tayana Geysa Silva do Lago"/>
                </w:dropDownList>
              </w:sdtPr>
              <w:sdtContent>
                <w:r w:rsidR="007578AC" w:rsidRPr="00E87E68">
                  <w:rPr>
                    <w:rStyle w:val="TextodoEspaoReservado"/>
                  </w:rPr>
                  <w:t>Escolher um item.</w:t>
                </w:r>
              </w:sdtContent>
            </w:sdt>
          </w:p>
        </w:tc>
      </w:tr>
      <w:tr w:rsidR="003A17FE" w:rsidRPr="003A17FE" w14:paraId="5ECC7AE1" w14:textId="77777777" w:rsidTr="004C4802">
        <w:tc>
          <w:tcPr>
            <w:tcW w:w="9039" w:type="dxa"/>
            <w:tcBorders>
              <w:left w:val="nil"/>
              <w:right w:val="nil"/>
            </w:tcBorders>
          </w:tcPr>
          <w:p w14:paraId="4B358217" w14:textId="77777777" w:rsidR="003A17FE" w:rsidRPr="003A17FE" w:rsidRDefault="003A17FE" w:rsidP="00A30562">
            <w:pPr>
              <w:rPr>
                <w:rFonts w:ascii="Times New Roman" w:hAnsi="Times New Roman"/>
                <w:sz w:val="20"/>
              </w:rPr>
            </w:pPr>
          </w:p>
        </w:tc>
      </w:tr>
      <w:tr w:rsidR="003A17FE" w:rsidRPr="003A17FE" w14:paraId="51425EA4" w14:textId="77777777" w:rsidTr="004C4802">
        <w:tc>
          <w:tcPr>
            <w:tcW w:w="9039" w:type="dxa"/>
            <w:vAlign w:val="center"/>
          </w:tcPr>
          <w:p w14:paraId="6592F15D" w14:textId="77777777" w:rsidR="003A17FE" w:rsidRPr="006200EC" w:rsidRDefault="003A17FE" w:rsidP="00A30562">
            <w:pPr>
              <w:rPr>
                <w:rFonts w:ascii="Times New Roman" w:hAnsi="Times New Roman"/>
                <w:b/>
                <w:bCs/>
                <w:sz w:val="20"/>
              </w:rPr>
            </w:pPr>
            <w:r w:rsidRPr="006200EC">
              <w:rPr>
                <w:rFonts w:ascii="Times New Roman" w:hAnsi="Times New Roman"/>
                <w:b/>
                <w:bCs/>
                <w:sz w:val="22"/>
                <w:szCs w:val="22"/>
              </w:rPr>
              <w:t>07. PERÍODO DE REALIZAÇÃO:</w:t>
            </w:r>
            <w:r w:rsidR="008D68E9" w:rsidRPr="006200EC">
              <w:rPr>
                <w:rFonts w:ascii="Times New Roman" w:hAnsi="Times New Roman"/>
                <w:b/>
                <w:bCs/>
                <w:sz w:val="22"/>
                <w:szCs w:val="22"/>
              </w:rPr>
              <w:t xml:space="preserve"> </w:t>
            </w:r>
          </w:p>
        </w:tc>
      </w:tr>
      <w:tr w:rsidR="003A17FE" w:rsidRPr="003A17FE" w14:paraId="75ACF2CC" w14:textId="77777777" w:rsidTr="004C4802">
        <w:tc>
          <w:tcPr>
            <w:tcW w:w="9039" w:type="dxa"/>
            <w:vAlign w:val="center"/>
          </w:tcPr>
          <w:p w14:paraId="7A359BF5" w14:textId="5C9F9313" w:rsidR="003A17FE" w:rsidRPr="003A17FE" w:rsidRDefault="003A17FE" w:rsidP="003A7F07">
            <w:pPr>
              <w:rPr>
                <w:rFonts w:ascii="Times New Roman" w:hAnsi="Times New Roman"/>
                <w:sz w:val="20"/>
              </w:rPr>
            </w:pPr>
            <w:r w:rsidRPr="003A17FE">
              <w:rPr>
                <w:rFonts w:ascii="Times New Roman" w:hAnsi="Times New Roman"/>
                <w:sz w:val="20"/>
              </w:rPr>
              <w:t>Início:</w:t>
            </w:r>
            <w:r w:rsidR="008B2D00">
              <w:rPr>
                <w:rFonts w:ascii="Times New Roman" w:hAnsi="Times New Roman"/>
                <w:sz w:val="20"/>
              </w:rPr>
              <w:t xml:space="preserve"> </w:t>
            </w:r>
          </w:p>
        </w:tc>
      </w:tr>
      <w:tr w:rsidR="003A17FE" w:rsidRPr="003A17FE" w14:paraId="11916BE2" w14:textId="77777777" w:rsidTr="004C4802">
        <w:tc>
          <w:tcPr>
            <w:tcW w:w="9039" w:type="dxa"/>
            <w:vAlign w:val="center"/>
          </w:tcPr>
          <w:p w14:paraId="06EB726D" w14:textId="70DA1EC2" w:rsidR="003A17FE" w:rsidRPr="003A17FE" w:rsidRDefault="003A17FE" w:rsidP="003A7F07">
            <w:pPr>
              <w:rPr>
                <w:rFonts w:ascii="Times New Roman" w:hAnsi="Times New Roman"/>
                <w:sz w:val="20"/>
              </w:rPr>
            </w:pPr>
            <w:r w:rsidRPr="003A17FE">
              <w:rPr>
                <w:rFonts w:ascii="Times New Roman" w:hAnsi="Times New Roman"/>
                <w:sz w:val="20"/>
              </w:rPr>
              <w:t>Final:</w:t>
            </w:r>
            <w:r w:rsidR="008B2D00">
              <w:rPr>
                <w:rFonts w:ascii="Times New Roman" w:hAnsi="Times New Roman"/>
                <w:sz w:val="20"/>
              </w:rPr>
              <w:t xml:space="preserve"> </w:t>
            </w:r>
          </w:p>
        </w:tc>
      </w:tr>
      <w:tr w:rsidR="003A17FE" w:rsidRPr="003A17FE" w14:paraId="62C23849" w14:textId="77777777" w:rsidTr="004C4802">
        <w:tc>
          <w:tcPr>
            <w:tcW w:w="9039" w:type="dxa"/>
            <w:vAlign w:val="center"/>
          </w:tcPr>
          <w:p w14:paraId="12E47DFE" w14:textId="58D6089E" w:rsidR="003A17FE" w:rsidRPr="006200EC" w:rsidRDefault="003A17FE" w:rsidP="00A30562">
            <w:pPr>
              <w:rPr>
                <w:rFonts w:ascii="Times New Roman" w:hAnsi="Times New Roman"/>
                <w:b/>
                <w:bCs/>
                <w:sz w:val="20"/>
              </w:rPr>
            </w:pPr>
            <w:r w:rsidRPr="006200EC">
              <w:rPr>
                <w:rFonts w:ascii="Times New Roman" w:hAnsi="Times New Roman"/>
                <w:b/>
                <w:bCs/>
                <w:sz w:val="22"/>
                <w:szCs w:val="22"/>
              </w:rPr>
              <w:t xml:space="preserve">08. BOLSA DE ESTUDO:  </w:t>
            </w:r>
            <w:sdt>
              <w:sdtPr>
                <w:rPr>
                  <w:rStyle w:val="PPGER"/>
                </w:rPr>
                <w:alias w:val="Bolsa"/>
                <w:tag w:val="Bolsa"/>
                <w:id w:val="1117805184"/>
                <w:placeholder>
                  <w:docPart w:val="DefaultPlaceholder_-1854013438"/>
                </w:placeholder>
                <w:showingPlcHdr/>
                <w:dropDownList>
                  <w:listItem w:value="Escolher um item."/>
                  <w:listItem w:displayText="Sim" w:value="Sim"/>
                  <w:listItem w:displayText="Não" w:value="Não"/>
                </w:dropDownList>
              </w:sdtPr>
              <w:sdtContent>
                <w:r w:rsidR="006200EC" w:rsidRPr="00135922">
                  <w:rPr>
                    <w:rStyle w:val="TextodoEspaoReservado"/>
                  </w:rPr>
                  <w:t>Escolher um item.</w:t>
                </w:r>
              </w:sdtContent>
            </w:sdt>
            <w:r w:rsidRPr="006200EC">
              <w:rPr>
                <w:rFonts w:ascii="Times New Roman" w:hAnsi="Times New Roman"/>
                <w:b/>
                <w:bCs/>
                <w:sz w:val="22"/>
                <w:szCs w:val="22"/>
              </w:rPr>
              <w:t xml:space="preserve">                 </w:t>
            </w:r>
          </w:p>
        </w:tc>
      </w:tr>
      <w:tr w:rsidR="003A17FE" w:rsidRPr="003A17FE" w14:paraId="34EF22C9" w14:textId="77777777" w:rsidTr="004C4802">
        <w:tc>
          <w:tcPr>
            <w:tcW w:w="9039" w:type="dxa"/>
            <w:tcBorders>
              <w:bottom w:val="single" w:sz="4" w:space="0" w:color="auto"/>
            </w:tcBorders>
            <w:vAlign w:val="center"/>
          </w:tcPr>
          <w:p w14:paraId="4FF63F81" w14:textId="4F442C4B" w:rsidR="003A17FE" w:rsidRPr="003A17FE" w:rsidRDefault="003A17FE" w:rsidP="00A30562">
            <w:pPr>
              <w:rPr>
                <w:rFonts w:ascii="Times New Roman" w:hAnsi="Times New Roman"/>
                <w:sz w:val="20"/>
              </w:rPr>
            </w:pPr>
            <w:r w:rsidRPr="003A17FE">
              <w:rPr>
                <w:rFonts w:ascii="Times New Roman" w:hAnsi="Times New Roman"/>
                <w:sz w:val="20"/>
              </w:rPr>
              <w:t>Período:</w:t>
            </w:r>
            <w:r w:rsidR="006200EC">
              <w:rPr>
                <w:rFonts w:ascii="Times New Roman" w:hAnsi="Times New Roman"/>
                <w:sz w:val="20"/>
              </w:rPr>
              <w:t xml:space="preserve"> </w:t>
            </w:r>
            <w:sdt>
              <w:sdtPr>
                <w:rPr>
                  <w:rStyle w:val="PPGER"/>
                </w:rPr>
                <w:alias w:val="Meses"/>
                <w:tag w:val="Meses"/>
                <w:id w:val="939264403"/>
                <w:placeholder>
                  <w:docPart w:val="DefaultPlaceholder_-1854013438"/>
                </w:placeholder>
                <w:showingPlcHdr/>
                <w:dropDownList>
                  <w:listItem w:value="Escolher um item."/>
                  <w:listItem w:displayText="01 Mês" w:value="01 Mês"/>
                  <w:listItem w:displayText="02 Meses" w:value="02 Meses"/>
                  <w:listItem w:displayText="03 Meses" w:value="03 Meses"/>
                  <w:listItem w:displayText="04 Meses" w:value="04 Meses"/>
                  <w:listItem w:displayText="05 Meses" w:value="05 Meses"/>
                  <w:listItem w:displayText="06 Meses" w:value="06 Meses"/>
                  <w:listItem w:displayText="07 Meses" w:value="07 Meses"/>
                  <w:listItem w:displayText="08 Meses" w:value="08 Meses"/>
                  <w:listItem w:displayText="09 Meses" w:value="09 Meses"/>
                  <w:listItem w:displayText="10 Meses" w:value="10 Meses"/>
                  <w:listItem w:displayText="11 Meses" w:value="11 Meses"/>
                  <w:listItem w:displayText="12 Meses" w:value="12 Meses"/>
                  <w:listItem w:displayText="13 Meses" w:value="13 Meses"/>
                  <w:listItem w:displayText="14 Meses" w:value="14 Meses"/>
                  <w:listItem w:displayText="15 Meses" w:value="15 Meses"/>
                  <w:listItem w:displayText="16 Meses" w:value="16 Meses"/>
                  <w:listItem w:displayText="17 Meses" w:value="17 Meses"/>
                  <w:listItem w:displayText="18 Meses" w:value="18 Meses"/>
                  <w:listItem w:displayText="19 Meses" w:value="19 Meses"/>
                  <w:listItem w:displayText="20 Meses" w:value="20 Meses"/>
                  <w:listItem w:displayText="21 Meses" w:value="21 Meses"/>
                  <w:listItem w:displayText="22 Meses" w:value="22 Meses"/>
                  <w:listItem w:displayText="23 Meses" w:value="23 Meses"/>
                  <w:listItem w:displayText="24 Meses" w:value="24 Meses"/>
                </w:dropDownList>
              </w:sdtPr>
              <w:sdtEndPr>
                <w:rPr>
                  <w:rStyle w:val="Fontepargpadro"/>
                  <w:rFonts w:ascii="Arial" w:hAnsi="Arial"/>
                  <w:b w:val="0"/>
                  <w:sz w:val="20"/>
                </w:rPr>
              </w:sdtEndPr>
              <w:sdtContent>
                <w:r w:rsidR="006200EC" w:rsidRPr="00135922">
                  <w:rPr>
                    <w:rStyle w:val="TextodoEspaoReservado"/>
                  </w:rPr>
                  <w:t>Escolher um item.</w:t>
                </w:r>
              </w:sdtContent>
            </w:sdt>
            <w:r w:rsidR="006200EC">
              <w:rPr>
                <w:rStyle w:val="PPGER"/>
              </w:rPr>
              <w:t xml:space="preserve">                                   </w:t>
            </w:r>
            <w:r w:rsidR="006200EC" w:rsidRPr="006200EC">
              <w:rPr>
                <w:rStyle w:val="PPGER"/>
                <w:b w:val="0"/>
                <w:bCs/>
              </w:rPr>
              <w:t>Órgão Financiador:</w:t>
            </w:r>
            <w:sdt>
              <w:sdtPr>
                <w:rPr>
                  <w:rStyle w:val="PPGER"/>
                </w:rPr>
                <w:alias w:val="Financiador"/>
                <w:tag w:val="Financiador"/>
                <w:id w:val="-71349481"/>
                <w:placeholder>
                  <w:docPart w:val="DefaultPlaceholder_-1854013438"/>
                </w:placeholder>
                <w:showingPlcHdr/>
                <w:dropDownList>
                  <w:listItem w:value="Escolher um item."/>
                  <w:listItem w:displayText="Capes" w:value="Capes"/>
                  <w:listItem w:displayText="CNPq" w:value="CNPq"/>
                  <w:listItem w:displayText="Fapesq/PB" w:value="Fapesq/PB"/>
                  <w:listItem w:displayText="Outros" w:value="Outros"/>
                </w:dropDownList>
              </w:sdtPr>
              <w:sdtContent>
                <w:r w:rsidR="006200EC" w:rsidRPr="00135922">
                  <w:rPr>
                    <w:rStyle w:val="TextodoEspaoReservado"/>
                  </w:rPr>
                  <w:t>Escolher um item.</w:t>
                </w:r>
              </w:sdtContent>
            </w:sdt>
          </w:p>
        </w:tc>
      </w:tr>
      <w:tr w:rsidR="003A17FE" w:rsidRPr="003A17FE" w14:paraId="559DA646" w14:textId="77777777" w:rsidTr="004C4802">
        <w:tc>
          <w:tcPr>
            <w:tcW w:w="9039" w:type="dxa"/>
            <w:tcBorders>
              <w:left w:val="nil"/>
              <w:right w:val="nil"/>
            </w:tcBorders>
          </w:tcPr>
          <w:p w14:paraId="55165A93" w14:textId="77777777" w:rsidR="003A17FE" w:rsidRPr="003A17FE" w:rsidRDefault="003A17FE" w:rsidP="00A30562">
            <w:pPr>
              <w:rPr>
                <w:rFonts w:ascii="Times New Roman" w:hAnsi="Times New Roman"/>
                <w:sz w:val="20"/>
              </w:rPr>
            </w:pPr>
          </w:p>
        </w:tc>
      </w:tr>
      <w:tr w:rsidR="003A17FE" w:rsidRPr="003A17FE" w14:paraId="5F60FEC8" w14:textId="77777777" w:rsidTr="004C4802">
        <w:tc>
          <w:tcPr>
            <w:tcW w:w="9039" w:type="dxa"/>
            <w:vAlign w:val="center"/>
          </w:tcPr>
          <w:p w14:paraId="1C00A259" w14:textId="77777777" w:rsidR="003A17FE" w:rsidRPr="006200EC" w:rsidRDefault="003A17FE" w:rsidP="00A30562">
            <w:pPr>
              <w:rPr>
                <w:rFonts w:ascii="Times New Roman" w:hAnsi="Times New Roman"/>
                <w:b/>
                <w:bCs/>
                <w:sz w:val="20"/>
              </w:rPr>
            </w:pPr>
            <w:r w:rsidRPr="006200EC">
              <w:rPr>
                <w:rFonts w:ascii="Times New Roman" w:hAnsi="Times New Roman"/>
                <w:b/>
                <w:bCs/>
                <w:sz w:val="22"/>
                <w:szCs w:val="22"/>
              </w:rPr>
              <w:t>09. TOTAL DE CRÉDITOS EXIGIDOS NO CURSO:</w:t>
            </w:r>
          </w:p>
        </w:tc>
      </w:tr>
      <w:tr w:rsidR="003A17FE" w:rsidRPr="003A17FE" w14:paraId="568D260A" w14:textId="77777777" w:rsidTr="004C4802">
        <w:tc>
          <w:tcPr>
            <w:tcW w:w="9039" w:type="dxa"/>
            <w:vAlign w:val="center"/>
          </w:tcPr>
          <w:p w14:paraId="271B1F51" w14:textId="22228459" w:rsidR="003A17FE" w:rsidRPr="003A17FE" w:rsidRDefault="003A17FE" w:rsidP="00AD1063">
            <w:pPr>
              <w:widowControl/>
              <w:numPr>
                <w:ilvl w:val="0"/>
                <w:numId w:val="9"/>
              </w:numPr>
              <w:jc w:val="left"/>
              <w:rPr>
                <w:rFonts w:ascii="Times New Roman" w:hAnsi="Times New Roman"/>
                <w:sz w:val="20"/>
              </w:rPr>
            </w:pPr>
            <w:r w:rsidRPr="003A17FE">
              <w:rPr>
                <w:rFonts w:ascii="Times New Roman" w:hAnsi="Times New Roman"/>
                <w:sz w:val="20"/>
              </w:rPr>
              <w:t>Créditos referentes às disciplinas cursadas:</w:t>
            </w:r>
            <w:r w:rsidR="004436C3">
              <w:rPr>
                <w:rFonts w:ascii="Times New Roman" w:hAnsi="Times New Roman"/>
                <w:sz w:val="20"/>
              </w:rPr>
              <w:t xml:space="preserve"> </w:t>
            </w:r>
          </w:p>
        </w:tc>
      </w:tr>
      <w:tr w:rsidR="003A17FE" w:rsidRPr="003A17FE" w14:paraId="15A57089" w14:textId="77777777" w:rsidTr="004C4802">
        <w:tc>
          <w:tcPr>
            <w:tcW w:w="9039" w:type="dxa"/>
            <w:vAlign w:val="center"/>
          </w:tcPr>
          <w:p w14:paraId="7FF92FA3" w14:textId="213C13EA" w:rsidR="003A17FE" w:rsidRPr="003A17FE" w:rsidRDefault="003A17FE" w:rsidP="003A17FE">
            <w:pPr>
              <w:widowControl/>
              <w:numPr>
                <w:ilvl w:val="0"/>
                <w:numId w:val="9"/>
              </w:numPr>
              <w:jc w:val="left"/>
              <w:rPr>
                <w:rFonts w:ascii="Times New Roman" w:hAnsi="Times New Roman"/>
                <w:sz w:val="20"/>
              </w:rPr>
            </w:pPr>
            <w:r w:rsidRPr="003A17FE">
              <w:rPr>
                <w:rFonts w:ascii="Times New Roman" w:hAnsi="Times New Roman"/>
                <w:sz w:val="20"/>
              </w:rPr>
              <w:t>Créditos concedidos (especificar):</w:t>
            </w:r>
          </w:p>
        </w:tc>
      </w:tr>
      <w:tr w:rsidR="003A17FE" w:rsidRPr="003A17FE" w14:paraId="191D8EF0" w14:textId="77777777" w:rsidTr="004C4802">
        <w:tc>
          <w:tcPr>
            <w:tcW w:w="9039" w:type="dxa"/>
            <w:tcBorders>
              <w:bottom w:val="single" w:sz="4" w:space="0" w:color="auto"/>
            </w:tcBorders>
            <w:vAlign w:val="center"/>
          </w:tcPr>
          <w:p w14:paraId="06DAF60A" w14:textId="4C2F9EA3" w:rsidR="003A17FE" w:rsidRPr="003A17FE" w:rsidRDefault="003A17FE" w:rsidP="003A17FE">
            <w:pPr>
              <w:widowControl/>
              <w:numPr>
                <w:ilvl w:val="0"/>
                <w:numId w:val="9"/>
              </w:numPr>
              <w:jc w:val="left"/>
              <w:rPr>
                <w:rFonts w:ascii="Times New Roman" w:hAnsi="Times New Roman"/>
                <w:sz w:val="20"/>
              </w:rPr>
            </w:pPr>
            <w:r w:rsidRPr="003A17FE">
              <w:rPr>
                <w:rFonts w:ascii="Times New Roman" w:hAnsi="Times New Roman"/>
                <w:sz w:val="20"/>
              </w:rPr>
              <w:t>Créditos consignados:</w:t>
            </w:r>
          </w:p>
        </w:tc>
      </w:tr>
      <w:tr w:rsidR="003A17FE" w:rsidRPr="003A17FE" w14:paraId="34172908" w14:textId="77777777" w:rsidTr="004C4802">
        <w:tc>
          <w:tcPr>
            <w:tcW w:w="9039" w:type="dxa"/>
            <w:tcBorders>
              <w:bottom w:val="single" w:sz="4" w:space="0" w:color="auto"/>
            </w:tcBorders>
            <w:vAlign w:val="center"/>
          </w:tcPr>
          <w:p w14:paraId="1E015499" w14:textId="59E5B6B8" w:rsidR="003A17FE" w:rsidRPr="003A17FE" w:rsidRDefault="003A17FE" w:rsidP="00AD1063">
            <w:pPr>
              <w:rPr>
                <w:rFonts w:ascii="Times New Roman" w:hAnsi="Times New Roman"/>
                <w:sz w:val="20"/>
              </w:rPr>
            </w:pPr>
            <w:r w:rsidRPr="003A17FE">
              <w:rPr>
                <w:rFonts w:ascii="Times New Roman" w:hAnsi="Times New Roman"/>
                <w:sz w:val="20"/>
              </w:rPr>
              <w:t>TOTAL DE CRÉDITOS OBTIDOS:</w:t>
            </w:r>
            <w:r w:rsidR="0005005E">
              <w:rPr>
                <w:rFonts w:ascii="Times New Roman" w:hAnsi="Times New Roman"/>
                <w:sz w:val="20"/>
              </w:rPr>
              <w:t xml:space="preserve"> </w:t>
            </w:r>
          </w:p>
        </w:tc>
      </w:tr>
      <w:tr w:rsidR="003A17FE" w:rsidRPr="003A17FE" w14:paraId="1821A4DC" w14:textId="77777777" w:rsidTr="004C4802">
        <w:tc>
          <w:tcPr>
            <w:tcW w:w="9039" w:type="dxa"/>
            <w:tcBorders>
              <w:left w:val="nil"/>
              <w:right w:val="nil"/>
            </w:tcBorders>
            <w:vAlign w:val="center"/>
          </w:tcPr>
          <w:p w14:paraId="778DDB44" w14:textId="77777777" w:rsidR="003A17FE" w:rsidRPr="003A17FE" w:rsidRDefault="003A17FE" w:rsidP="00A30562">
            <w:pPr>
              <w:rPr>
                <w:rFonts w:ascii="Times New Roman" w:hAnsi="Times New Roman"/>
                <w:sz w:val="20"/>
              </w:rPr>
            </w:pPr>
          </w:p>
        </w:tc>
      </w:tr>
      <w:tr w:rsidR="003A17FE" w:rsidRPr="003A17FE" w14:paraId="67D4EF3D" w14:textId="77777777" w:rsidTr="004C4802">
        <w:tc>
          <w:tcPr>
            <w:tcW w:w="9039" w:type="dxa"/>
            <w:vAlign w:val="center"/>
          </w:tcPr>
          <w:p w14:paraId="5DBE47CA" w14:textId="77777777" w:rsidR="003A17FE" w:rsidRPr="006200EC" w:rsidRDefault="003A17FE" w:rsidP="00A30562">
            <w:pPr>
              <w:rPr>
                <w:rFonts w:ascii="Times New Roman" w:hAnsi="Times New Roman"/>
                <w:b/>
                <w:bCs/>
                <w:sz w:val="20"/>
              </w:rPr>
            </w:pPr>
            <w:r w:rsidRPr="006200EC">
              <w:rPr>
                <w:rFonts w:ascii="Times New Roman" w:hAnsi="Times New Roman"/>
                <w:b/>
                <w:bCs/>
                <w:sz w:val="20"/>
              </w:rPr>
              <w:t>10. ATIVIDADES DESENVOLVIDAS:</w:t>
            </w:r>
          </w:p>
        </w:tc>
      </w:tr>
      <w:tr w:rsidR="003A17FE" w:rsidRPr="003A17FE" w14:paraId="46E13F4D" w14:textId="77777777" w:rsidTr="004C4802">
        <w:tc>
          <w:tcPr>
            <w:tcW w:w="9039" w:type="dxa"/>
          </w:tcPr>
          <w:p w14:paraId="6EEAF5B6" w14:textId="187D404C" w:rsidR="003A17FE" w:rsidRPr="003A17FE" w:rsidRDefault="003A17FE" w:rsidP="00FE61B7">
            <w:pPr>
              <w:numPr>
                <w:ilvl w:val="0"/>
                <w:numId w:val="13"/>
              </w:numPr>
              <w:spacing w:line="240" w:lineRule="auto"/>
              <w:rPr>
                <w:rFonts w:ascii="Times New Roman" w:hAnsi="Times New Roman"/>
                <w:sz w:val="20"/>
              </w:rPr>
            </w:pPr>
          </w:p>
        </w:tc>
      </w:tr>
      <w:tr w:rsidR="003A17FE" w:rsidRPr="003A17FE" w14:paraId="071CD3F6" w14:textId="77777777" w:rsidTr="004C4802">
        <w:tc>
          <w:tcPr>
            <w:tcW w:w="9039" w:type="dxa"/>
          </w:tcPr>
          <w:p w14:paraId="4A46544C" w14:textId="181863D3" w:rsidR="003A17FE" w:rsidRPr="003A17FE" w:rsidRDefault="003A17FE" w:rsidP="00617A90">
            <w:pPr>
              <w:numPr>
                <w:ilvl w:val="0"/>
                <w:numId w:val="13"/>
              </w:numPr>
              <w:spacing w:line="240" w:lineRule="auto"/>
              <w:rPr>
                <w:rFonts w:ascii="Times New Roman" w:hAnsi="Times New Roman"/>
                <w:sz w:val="20"/>
              </w:rPr>
            </w:pPr>
          </w:p>
        </w:tc>
      </w:tr>
      <w:tr w:rsidR="000A1554" w:rsidRPr="00FE61B7" w14:paraId="1FF7822A" w14:textId="77777777" w:rsidTr="004C4802">
        <w:tc>
          <w:tcPr>
            <w:tcW w:w="9039" w:type="dxa"/>
          </w:tcPr>
          <w:p w14:paraId="77FC2A81" w14:textId="5B687C8F" w:rsidR="000A1554" w:rsidRPr="002D2B58" w:rsidRDefault="000A1554" w:rsidP="000822FD">
            <w:pPr>
              <w:numPr>
                <w:ilvl w:val="0"/>
                <w:numId w:val="13"/>
              </w:numPr>
              <w:spacing w:line="240" w:lineRule="auto"/>
              <w:rPr>
                <w:rFonts w:ascii="Times New Roman" w:hAnsi="Times New Roman"/>
                <w:sz w:val="20"/>
              </w:rPr>
            </w:pPr>
          </w:p>
        </w:tc>
      </w:tr>
      <w:tr w:rsidR="000A1554" w:rsidRPr="00FE61B7" w14:paraId="15B34EBB" w14:textId="77777777" w:rsidTr="004C4802">
        <w:tc>
          <w:tcPr>
            <w:tcW w:w="9039" w:type="dxa"/>
          </w:tcPr>
          <w:p w14:paraId="75493CED" w14:textId="527F6193" w:rsidR="000A1554" w:rsidRPr="002D2B58" w:rsidRDefault="000A1554" w:rsidP="000822FD">
            <w:pPr>
              <w:numPr>
                <w:ilvl w:val="0"/>
                <w:numId w:val="13"/>
              </w:numPr>
              <w:spacing w:line="240" w:lineRule="auto"/>
              <w:rPr>
                <w:rFonts w:ascii="Times New Roman" w:hAnsi="Times New Roman"/>
                <w:sz w:val="20"/>
              </w:rPr>
            </w:pPr>
          </w:p>
        </w:tc>
      </w:tr>
      <w:tr w:rsidR="006D0130" w:rsidRPr="00693B63" w14:paraId="2099825F" w14:textId="77777777" w:rsidTr="004C4802">
        <w:tc>
          <w:tcPr>
            <w:tcW w:w="9039" w:type="dxa"/>
          </w:tcPr>
          <w:p w14:paraId="1AE00E83" w14:textId="7BCF2641" w:rsidR="006D0130" w:rsidRPr="00693B63" w:rsidRDefault="006D0130" w:rsidP="00FE61B7">
            <w:pPr>
              <w:numPr>
                <w:ilvl w:val="0"/>
                <w:numId w:val="13"/>
              </w:numPr>
              <w:spacing w:line="240" w:lineRule="auto"/>
              <w:rPr>
                <w:rFonts w:ascii="Times New Roman" w:hAnsi="Times New Roman"/>
                <w:sz w:val="20"/>
              </w:rPr>
            </w:pPr>
          </w:p>
        </w:tc>
      </w:tr>
      <w:tr w:rsidR="000A1554" w:rsidRPr="00693B63" w14:paraId="608ECE37" w14:textId="77777777" w:rsidTr="004C4802">
        <w:tc>
          <w:tcPr>
            <w:tcW w:w="9039" w:type="dxa"/>
          </w:tcPr>
          <w:p w14:paraId="3C2B34A1" w14:textId="54FB945B" w:rsidR="000A1554" w:rsidRPr="00693B63" w:rsidRDefault="000A1554" w:rsidP="00FE61B7">
            <w:pPr>
              <w:numPr>
                <w:ilvl w:val="0"/>
                <w:numId w:val="13"/>
              </w:numPr>
              <w:spacing w:line="240" w:lineRule="auto"/>
              <w:rPr>
                <w:rFonts w:ascii="Times New Roman" w:hAnsi="Times New Roman"/>
                <w:sz w:val="20"/>
              </w:rPr>
            </w:pPr>
          </w:p>
        </w:tc>
      </w:tr>
      <w:tr w:rsidR="000A1554" w:rsidRPr="000A1554" w14:paraId="07AE3257" w14:textId="77777777" w:rsidTr="004C4802">
        <w:tc>
          <w:tcPr>
            <w:tcW w:w="9039" w:type="dxa"/>
          </w:tcPr>
          <w:p w14:paraId="618A09FE" w14:textId="527753EE" w:rsidR="000A1554" w:rsidRPr="000A1554" w:rsidRDefault="000A1554" w:rsidP="000A1554">
            <w:pPr>
              <w:numPr>
                <w:ilvl w:val="0"/>
                <w:numId w:val="13"/>
              </w:numPr>
              <w:spacing w:line="240" w:lineRule="auto"/>
              <w:rPr>
                <w:rFonts w:ascii="Times New Roman" w:hAnsi="Times New Roman"/>
                <w:sz w:val="20"/>
              </w:rPr>
            </w:pPr>
          </w:p>
        </w:tc>
      </w:tr>
      <w:tr w:rsidR="000A1554" w:rsidRPr="002D2B58" w14:paraId="33D6BCF1" w14:textId="77777777" w:rsidTr="004C4802">
        <w:tc>
          <w:tcPr>
            <w:tcW w:w="9039" w:type="dxa"/>
          </w:tcPr>
          <w:p w14:paraId="40CDD7A5" w14:textId="46DBA861" w:rsidR="000A1554" w:rsidRPr="002D2B58" w:rsidRDefault="000A1554" w:rsidP="000A1554">
            <w:pPr>
              <w:numPr>
                <w:ilvl w:val="0"/>
                <w:numId w:val="13"/>
              </w:numPr>
              <w:spacing w:line="240" w:lineRule="auto"/>
              <w:rPr>
                <w:rFonts w:ascii="Times New Roman" w:hAnsi="Times New Roman"/>
                <w:sz w:val="20"/>
              </w:rPr>
            </w:pPr>
          </w:p>
        </w:tc>
      </w:tr>
      <w:tr w:rsidR="000A1554" w:rsidRPr="002D2B58" w14:paraId="41A19D3E" w14:textId="77777777" w:rsidTr="004C4802">
        <w:tc>
          <w:tcPr>
            <w:tcW w:w="9039" w:type="dxa"/>
          </w:tcPr>
          <w:p w14:paraId="501B47E3" w14:textId="73D75FAF" w:rsidR="000A1554" w:rsidRDefault="000A1554" w:rsidP="000A1554">
            <w:pPr>
              <w:numPr>
                <w:ilvl w:val="0"/>
                <w:numId w:val="13"/>
              </w:numPr>
              <w:spacing w:line="240" w:lineRule="auto"/>
              <w:rPr>
                <w:rFonts w:ascii="Times New Roman" w:hAnsi="Times New Roman"/>
                <w:sz w:val="20"/>
              </w:rPr>
            </w:pPr>
          </w:p>
        </w:tc>
      </w:tr>
      <w:tr w:rsidR="000A1554" w:rsidRPr="002D2B58" w14:paraId="34AA78B8" w14:textId="77777777" w:rsidTr="004C4802">
        <w:tc>
          <w:tcPr>
            <w:tcW w:w="9039" w:type="dxa"/>
          </w:tcPr>
          <w:p w14:paraId="701A1BD4" w14:textId="287EC399" w:rsidR="000A1554" w:rsidRDefault="000A1554" w:rsidP="000A1554">
            <w:pPr>
              <w:numPr>
                <w:ilvl w:val="0"/>
                <w:numId w:val="13"/>
              </w:numPr>
              <w:spacing w:line="240" w:lineRule="auto"/>
              <w:rPr>
                <w:rFonts w:ascii="Times New Roman" w:hAnsi="Times New Roman"/>
                <w:sz w:val="20"/>
              </w:rPr>
            </w:pPr>
          </w:p>
        </w:tc>
      </w:tr>
    </w:tbl>
    <w:p w14:paraId="310EE648" w14:textId="77777777" w:rsidR="00FF3466" w:rsidRDefault="00FF3466">
      <w:pPr>
        <w:rPr>
          <w:rFonts w:ascii="Times New Roman" w:hAnsi="Times New Roman"/>
        </w:rPr>
      </w:pPr>
    </w:p>
    <w:p w14:paraId="27F2206C" w14:textId="77777777" w:rsidR="006200EC" w:rsidRDefault="006200EC">
      <w:pPr>
        <w:rPr>
          <w:rFonts w:ascii="Times New Roman" w:hAnsi="Times New Roman"/>
        </w:rPr>
      </w:pPr>
    </w:p>
    <w:p w14:paraId="416B1E0F" w14:textId="77777777" w:rsidR="006200EC" w:rsidRDefault="006200EC">
      <w:pPr>
        <w:rPr>
          <w:rFonts w:ascii="Times New Roman" w:hAnsi="Times New Roman"/>
        </w:rPr>
      </w:pPr>
    </w:p>
    <w:p w14:paraId="01A74A44" w14:textId="77777777" w:rsidR="006200EC" w:rsidRDefault="006200EC">
      <w:pPr>
        <w:rPr>
          <w:rFonts w:ascii="Times New Roman" w:hAnsi="Times New Roman"/>
        </w:rPr>
      </w:pPr>
    </w:p>
    <w:p w14:paraId="5BB92A13" w14:textId="77777777" w:rsidR="006200EC" w:rsidRDefault="006200EC">
      <w:pPr>
        <w:rPr>
          <w:rFonts w:ascii="Times New Roman" w:hAnsi="Times New Roman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1E0" w:firstRow="1" w:lastRow="1" w:firstColumn="1" w:lastColumn="1" w:noHBand="0" w:noVBand="0"/>
      </w:tblPr>
      <w:tblGrid>
        <w:gridCol w:w="6408"/>
        <w:gridCol w:w="180"/>
        <w:gridCol w:w="1148"/>
        <w:gridCol w:w="1161"/>
      </w:tblGrid>
      <w:tr w:rsidR="003A17FE" w:rsidRPr="0005005E" w14:paraId="4832B738" w14:textId="77777777" w:rsidTr="004C4802">
        <w:tc>
          <w:tcPr>
            <w:tcW w:w="6408" w:type="dxa"/>
            <w:vAlign w:val="center"/>
          </w:tcPr>
          <w:p w14:paraId="23A517FF" w14:textId="77777777" w:rsidR="003A17FE" w:rsidRPr="006200EC" w:rsidRDefault="003A17FE" w:rsidP="00A30562">
            <w:pPr>
              <w:rPr>
                <w:rFonts w:ascii="Times New Roman" w:hAnsi="Times New Roman"/>
                <w:b/>
                <w:bCs/>
                <w:sz w:val="20"/>
              </w:rPr>
            </w:pPr>
            <w:r w:rsidRPr="006200EC">
              <w:rPr>
                <w:rFonts w:ascii="Times New Roman" w:hAnsi="Times New Roman"/>
                <w:b/>
                <w:bCs/>
                <w:sz w:val="22"/>
                <w:szCs w:val="22"/>
              </w:rPr>
              <w:t>11. DISCIPLINAS CURSADAS:</w:t>
            </w:r>
          </w:p>
        </w:tc>
        <w:tc>
          <w:tcPr>
            <w:tcW w:w="1328" w:type="dxa"/>
            <w:gridSpan w:val="2"/>
            <w:vAlign w:val="center"/>
          </w:tcPr>
          <w:p w14:paraId="0F966230" w14:textId="7BE6D469" w:rsidR="003A17FE" w:rsidRPr="0005005E" w:rsidRDefault="002D58FB" w:rsidP="003A17FE">
            <w:pPr>
              <w:jc w:val="center"/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/>
                <w:sz w:val="20"/>
              </w:rPr>
              <w:t>Nota</w:t>
            </w:r>
          </w:p>
        </w:tc>
        <w:tc>
          <w:tcPr>
            <w:tcW w:w="1161" w:type="dxa"/>
            <w:vAlign w:val="center"/>
          </w:tcPr>
          <w:p w14:paraId="17418908" w14:textId="77777777" w:rsidR="003A17FE" w:rsidRPr="0005005E" w:rsidRDefault="003A17FE" w:rsidP="003A17FE">
            <w:pPr>
              <w:jc w:val="center"/>
              <w:rPr>
                <w:rFonts w:ascii="Times New Roman" w:hAnsi="Times New Roman"/>
                <w:sz w:val="20"/>
              </w:rPr>
            </w:pPr>
            <w:r w:rsidRPr="0005005E">
              <w:rPr>
                <w:rFonts w:ascii="Times New Roman" w:hAnsi="Times New Roman"/>
                <w:sz w:val="20"/>
              </w:rPr>
              <w:t>Créditos</w:t>
            </w:r>
          </w:p>
        </w:tc>
      </w:tr>
      <w:tr w:rsidR="003A17FE" w:rsidRPr="0005005E" w14:paraId="592B9401" w14:textId="77777777" w:rsidTr="004C4802">
        <w:tc>
          <w:tcPr>
            <w:tcW w:w="6408" w:type="dxa"/>
          </w:tcPr>
          <w:p w14:paraId="5CABCBD7" w14:textId="77777777" w:rsidR="003A17FE" w:rsidRPr="0005005E" w:rsidRDefault="003A17FE" w:rsidP="00A30562">
            <w:pPr>
              <w:rPr>
                <w:rFonts w:ascii="Times New Roman" w:hAnsi="Times New Roman"/>
                <w:sz w:val="20"/>
              </w:rPr>
            </w:pPr>
          </w:p>
        </w:tc>
        <w:tc>
          <w:tcPr>
            <w:tcW w:w="1328" w:type="dxa"/>
            <w:gridSpan w:val="2"/>
          </w:tcPr>
          <w:p w14:paraId="45B7D18B" w14:textId="77777777" w:rsidR="003A17FE" w:rsidRPr="0005005E" w:rsidRDefault="003A17FE" w:rsidP="003A17FE">
            <w:pPr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1161" w:type="dxa"/>
          </w:tcPr>
          <w:p w14:paraId="37EEA48D" w14:textId="77777777" w:rsidR="003A17FE" w:rsidRPr="0005005E" w:rsidRDefault="003A17FE" w:rsidP="003A17FE">
            <w:pPr>
              <w:jc w:val="center"/>
              <w:rPr>
                <w:rFonts w:ascii="Times New Roman" w:hAnsi="Times New Roman"/>
                <w:sz w:val="20"/>
              </w:rPr>
            </w:pPr>
          </w:p>
        </w:tc>
      </w:tr>
      <w:tr w:rsidR="003A17FE" w:rsidRPr="0005005E" w14:paraId="12EDF110" w14:textId="77777777" w:rsidTr="004C4802">
        <w:tc>
          <w:tcPr>
            <w:tcW w:w="6408" w:type="dxa"/>
          </w:tcPr>
          <w:p w14:paraId="77D9E1F2" w14:textId="77777777" w:rsidR="003A17FE" w:rsidRPr="0005005E" w:rsidRDefault="003A17FE" w:rsidP="00A30562">
            <w:pPr>
              <w:rPr>
                <w:rFonts w:ascii="Times New Roman" w:hAnsi="Times New Roman"/>
                <w:sz w:val="20"/>
              </w:rPr>
            </w:pPr>
          </w:p>
        </w:tc>
        <w:tc>
          <w:tcPr>
            <w:tcW w:w="1328" w:type="dxa"/>
            <w:gridSpan w:val="2"/>
          </w:tcPr>
          <w:p w14:paraId="7CBDFD37" w14:textId="77777777" w:rsidR="003A17FE" w:rsidRPr="0005005E" w:rsidRDefault="003A17FE" w:rsidP="003A17FE">
            <w:pPr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1161" w:type="dxa"/>
          </w:tcPr>
          <w:p w14:paraId="1FA8345F" w14:textId="77777777" w:rsidR="003A17FE" w:rsidRPr="0005005E" w:rsidRDefault="003A17FE" w:rsidP="003A17FE">
            <w:pPr>
              <w:jc w:val="center"/>
              <w:rPr>
                <w:rFonts w:ascii="Times New Roman" w:hAnsi="Times New Roman"/>
                <w:sz w:val="20"/>
              </w:rPr>
            </w:pPr>
          </w:p>
        </w:tc>
      </w:tr>
      <w:tr w:rsidR="003A17FE" w:rsidRPr="003A17FE" w14:paraId="06AF966C" w14:textId="77777777" w:rsidTr="004C4802">
        <w:tc>
          <w:tcPr>
            <w:tcW w:w="6408" w:type="dxa"/>
          </w:tcPr>
          <w:p w14:paraId="4D45B067" w14:textId="77777777" w:rsidR="003A17FE" w:rsidRPr="003A17FE" w:rsidRDefault="003A17FE" w:rsidP="00A30562">
            <w:pPr>
              <w:rPr>
                <w:rFonts w:ascii="Times New Roman" w:hAnsi="Times New Roman"/>
                <w:sz w:val="20"/>
              </w:rPr>
            </w:pPr>
          </w:p>
        </w:tc>
        <w:tc>
          <w:tcPr>
            <w:tcW w:w="1328" w:type="dxa"/>
            <w:gridSpan w:val="2"/>
          </w:tcPr>
          <w:p w14:paraId="058D4519" w14:textId="77777777" w:rsidR="003A17FE" w:rsidRPr="003A17FE" w:rsidRDefault="003A17FE" w:rsidP="003A17FE">
            <w:pPr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1161" w:type="dxa"/>
          </w:tcPr>
          <w:p w14:paraId="17A09638" w14:textId="77777777" w:rsidR="003A17FE" w:rsidRPr="003A17FE" w:rsidRDefault="003A17FE" w:rsidP="003A17FE">
            <w:pPr>
              <w:jc w:val="center"/>
              <w:rPr>
                <w:rFonts w:ascii="Times New Roman" w:hAnsi="Times New Roman"/>
                <w:sz w:val="20"/>
              </w:rPr>
            </w:pPr>
          </w:p>
        </w:tc>
      </w:tr>
      <w:tr w:rsidR="003A17FE" w:rsidRPr="003A17FE" w14:paraId="433BD818" w14:textId="77777777" w:rsidTr="004C4802">
        <w:tc>
          <w:tcPr>
            <w:tcW w:w="6408" w:type="dxa"/>
          </w:tcPr>
          <w:p w14:paraId="192A69EE" w14:textId="77777777" w:rsidR="003A17FE" w:rsidRPr="003A17FE" w:rsidRDefault="003A17FE" w:rsidP="00A30562">
            <w:pPr>
              <w:rPr>
                <w:rFonts w:ascii="Times New Roman" w:hAnsi="Times New Roman"/>
                <w:sz w:val="20"/>
              </w:rPr>
            </w:pPr>
          </w:p>
        </w:tc>
        <w:tc>
          <w:tcPr>
            <w:tcW w:w="1328" w:type="dxa"/>
            <w:gridSpan w:val="2"/>
          </w:tcPr>
          <w:p w14:paraId="0B2E87E3" w14:textId="77777777" w:rsidR="003A17FE" w:rsidRPr="003A17FE" w:rsidRDefault="003A17FE" w:rsidP="003A17FE">
            <w:pPr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1161" w:type="dxa"/>
          </w:tcPr>
          <w:p w14:paraId="131FBA54" w14:textId="77777777" w:rsidR="003A17FE" w:rsidRPr="003A17FE" w:rsidRDefault="003A17FE" w:rsidP="003A17FE">
            <w:pPr>
              <w:jc w:val="center"/>
              <w:rPr>
                <w:rFonts w:ascii="Times New Roman" w:hAnsi="Times New Roman"/>
                <w:sz w:val="20"/>
              </w:rPr>
            </w:pPr>
          </w:p>
        </w:tc>
      </w:tr>
      <w:tr w:rsidR="003A17FE" w:rsidRPr="003A17FE" w14:paraId="0FCA5BE1" w14:textId="77777777" w:rsidTr="004C4802">
        <w:tc>
          <w:tcPr>
            <w:tcW w:w="6408" w:type="dxa"/>
          </w:tcPr>
          <w:p w14:paraId="69DDF7AB" w14:textId="77777777" w:rsidR="003A17FE" w:rsidRPr="003A17FE" w:rsidRDefault="003A17FE" w:rsidP="00A30562">
            <w:pPr>
              <w:rPr>
                <w:rFonts w:ascii="Times New Roman" w:hAnsi="Times New Roman"/>
                <w:sz w:val="20"/>
              </w:rPr>
            </w:pPr>
          </w:p>
        </w:tc>
        <w:tc>
          <w:tcPr>
            <w:tcW w:w="1328" w:type="dxa"/>
            <w:gridSpan w:val="2"/>
          </w:tcPr>
          <w:p w14:paraId="03734AFE" w14:textId="77777777" w:rsidR="003A17FE" w:rsidRPr="003A17FE" w:rsidRDefault="003A17FE" w:rsidP="003A17FE">
            <w:pPr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1161" w:type="dxa"/>
          </w:tcPr>
          <w:p w14:paraId="7910AD04" w14:textId="77777777" w:rsidR="003A17FE" w:rsidRPr="003A17FE" w:rsidRDefault="003A17FE" w:rsidP="003A17FE">
            <w:pPr>
              <w:jc w:val="center"/>
              <w:rPr>
                <w:rFonts w:ascii="Times New Roman" w:hAnsi="Times New Roman"/>
                <w:sz w:val="20"/>
              </w:rPr>
            </w:pPr>
          </w:p>
        </w:tc>
      </w:tr>
      <w:tr w:rsidR="003A17FE" w:rsidRPr="003A17FE" w14:paraId="060A11E3" w14:textId="77777777" w:rsidTr="004C4802">
        <w:tc>
          <w:tcPr>
            <w:tcW w:w="6408" w:type="dxa"/>
          </w:tcPr>
          <w:p w14:paraId="61339017" w14:textId="77777777" w:rsidR="003A17FE" w:rsidRPr="003A17FE" w:rsidRDefault="003A17FE" w:rsidP="00A30562">
            <w:pPr>
              <w:rPr>
                <w:rFonts w:ascii="Times New Roman" w:hAnsi="Times New Roman"/>
                <w:sz w:val="20"/>
              </w:rPr>
            </w:pPr>
          </w:p>
        </w:tc>
        <w:tc>
          <w:tcPr>
            <w:tcW w:w="1328" w:type="dxa"/>
            <w:gridSpan w:val="2"/>
          </w:tcPr>
          <w:p w14:paraId="122BBBE4" w14:textId="77777777" w:rsidR="003A17FE" w:rsidRPr="003A17FE" w:rsidRDefault="003A17FE" w:rsidP="003A17FE">
            <w:pPr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1161" w:type="dxa"/>
          </w:tcPr>
          <w:p w14:paraId="32D3E522" w14:textId="77777777" w:rsidR="003A17FE" w:rsidRPr="003A17FE" w:rsidRDefault="003A17FE" w:rsidP="003A17FE">
            <w:pPr>
              <w:jc w:val="center"/>
              <w:rPr>
                <w:rFonts w:ascii="Times New Roman" w:hAnsi="Times New Roman"/>
                <w:sz w:val="20"/>
              </w:rPr>
            </w:pPr>
          </w:p>
        </w:tc>
      </w:tr>
      <w:tr w:rsidR="003A17FE" w:rsidRPr="003A17FE" w14:paraId="3E416A77" w14:textId="77777777" w:rsidTr="004C4802">
        <w:tc>
          <w:tcPr>
            <w:tcW w:w="6408" w:type="dxa"/>
          </w:tcPr>
          <w:p w14:paraId="4B5CDE59" w14:textId="77777777" w:rsidR="003A17FE" w:rsidRPr="003A17FE" w:rsidRDefault="003A17FE" w:rsidP="00A30562">
            <w:pPr>
              <w:rPr>
                <w:rFonts w:ascii="Times New Roman" w:hAnsi="Times New Roman"/>
                <w:sz w:val="20"/>
              </w:rPr>
            </w:pPr>
          </w:p>
        </w:tc>
        <w:tc>
          <w:tcPr>
            <w:tcW w:w="1328" w:type="dxa"/>
            <w:gridSpan w:val="2"/>
          </w:tcPr>
          <w:p w14:paraId="44CACE9A" w14:textId="77777777" w:rsidR="003A17FE" w:rsidRPr="003A17FE" w:rsidRDefault="003A17FE" w:rsidP="003A17FE">
            <w:pPr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1161" w:type="dxa"/>
          </w:tcPr>
          <w:p w14:paraId="3364D4B8" w14:textId="77777777" w:rsidR="003A17FE" w:rsidRPr="003A17FE" w:rsidRDefault="003A17FE" w:rsidP="003A17FE">
            <w:pPr>
              <w:jc w:val="center"/>
              <w:rPr>
                <w:rFonts w:ascii="Times New Roman" w:hAnsi="Times New Roman"/>
                <w:sz w:val="20"/>
              </w:rPr>
            </w:pPr>
          </w:p>
        </w:tc>
      </w:tr>
      <w:tr w:rsidR="003A17FE" w:rsidRPr="003A17FE" w14:paraId="7757A2AE" w14:textId="77777777" w:rsidTr="004C4802">
        <w:tc>
          <w:tcPr>
            <w:tcW w:w="6408" w:type="dxa"/>
          </w:tcPr>
          <w:p w14:paraId="6E9E25FA" w14:textId="77777777" w:rsidR="003A17FE" w:rsidRPr="003A17FE" w:rsidRDefault="003A17FE" w:rsidP="00A30562">
            <w:pPr>
              <w:rPr>
                <w:rFonts w:ascii="Times New Roman" w:hAnsi="Times New Roman"/>
                <w:sz w:val="20"/>
              </w:rPr>
            </w:pPr>
          </w:p>
        </w:tc>
        <w:tc>
          <w:tcPr>
            <w:tcW w:w="1328" w:type="dxa"/>
            <w:gridSpan w:val="2"/>
          </w:tcPr>
          <w:p w14:paraId="4423E45A" w14:textId="77777777" w:rsidR="003A17FE" w:rsidRPr="003A17FE" w:rsidRDefault="003A17FE" w:rsidP="003A17FE">
            <w:pPr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1161" w:type="dxa"/>
          </w:tcPr>
          <w:p w14:paraId="2FFC2657" w14:textId="77777777" w:rsidR="003A17FE" w:rsidRPr="003A17FE" w:rsidRDefault="003A17FE" w:rsidP="003A17FE">
            <w:pPr>
              <w:jc w:val="center"/>
              <w:rPr>
                <w:rFonts w:ascii="Times New Roman" w:hAnsi="Times New Roman"/>
                <w:sz w:val="20"/>
              </w:rPr>
            </w:pPr>
          </w:p>
        </w:tc>
      </w:tr>
      <w:tr w:rsidR="00904D2D" w:rsidRPr="003A17FE" w14:paraId="431498D6" w14:textId="77777777" w:rsidTr="004C4802">
        <w:tc>
          <w:tcPr>
            <w:tcW w:w="6408" w:type="dxa"/>
            <w:tcBorders>
              <w:bottom w:val="single" w:sz="4" w:space="0" w:color="auto"/>
            </w:tcBorders>
            <w:vAlign w:val="center"/>
          </w:tcPr>
          <w:p w14:paraId="7808ED8F" w14:textId="77777777" w:rsidR="00904D2D" w:rsidRPr="003A17FE" w:rsidRDefault="00904D2D" w:rsidP="00A30562">
            <w:pPr>
              <w:rPr>
                <w:rFonts w:ascii="Times New Roman" w:hAnsi="Times New Roman"/>
                <w:sz w:val="20"/>
              </w:rPr>
            </w:pPr>
          </w:p>
        </w:tc>
        <w:tc>
          <w:tcPr>
            <w:tcW w:w="1328" w:type="dxa"/>
            <w:gridSpan w:val="2"/>
            <w:tcBorders>
              <w:bottom w:val="single" w:sz="4" w:space="0" w:color="auto"/>
            </w:tcBorders>
          </w:tcPr>
          <w:p w14:paraId="098E8D00" w14:textId="77777777" w:rsidR="00904D2D" w:rsidRPr="003A17FE" w:rsidRDefault="00904D2D" w:rsidP="003A17FE">
            <w:pPr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1161" w:type="dxa"/>
            <w:tcBorders>
              <w:bottom w:val="single" w:sz="4" w:space="0" w:color="auto"/>
            </w:tcBorders>
          </w:tcPr>
          <w:p w14:paraId="3CC3EAD4" w14:textId="77777777" w:rsidR="00904D2D" w:rsidRPr="003A17FE" w:rsidRDefault="00904D2D" w:rsidP="003A17FE">
            <w:pPr>
              <w:jc w:val="center"/>
              <w:rPr>
                <w:rFonts w:ascii="Times New Roman" w:hAnsi="Times New Roman"/>
                <w:sz w:val="20"/>
              </w:rPr>
            </w:pPr>
          </w:p>
        </w:tc>
      </w:tr>
      <w:tr w:rsidR="00904D2D" w:rsidRPr="003A17FE" w14:paraId="7C89BA14" w14:textId="77777777" w:rsidTr="004C4802">
        <w:tc>
          <w:tcPr>
            <w:tcW w:w="6408" w:type="dxa"/>
            <w:tcBorders>
              <w:bottom w:val="single" w:sz="4" w:space="0" w:color="auto"/>
            </w:tcBorders>
            <w:vAlign w:val="center"/>
          </w:tcPr>
          <w:p w14:paraId="08383112" w14:textId="77777777" w:rsidR="00904D2D" w:rsidRPr="003A17FE" w:rsidRDefault="00904D2D" w:rsidP="000A1554">
            <w:pPr>
              <w:rPr>
                <w:rFonts w:ascii="Times New Roman" w:hAnsi="Times New Roman"/>
                <w:sz w:val="20"/>
              </w:rPr>
            </w:pPr>
          </w:p>
        </w:tc>
        <w:tc>
          <w:tcPr>
            <w:tcW w:w="1328" w:type="dxa"/>
            <w:gridSpan w:val="2"/>
            <w:tcBorders>
              <w:bottom w:val="single" w:sz="4" w:space="0" w:color="auto"/>
            </w:tcBorders>
          </w:tcPr>
          <w:p w14:paraId="6EBF4585" w14:textId="77777777" w:rsidR="00904D2D" w:rsidRPr="003A17FE" w:rsidRDefault="00904D2D" w:rsidP="003A17FE">
            <w:pPr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1161" w:type="dxa"/>
            <w:tcBorders>
              <w:bottom w:val="single" w:sz="4" w:space="0" w:color="auto"/>
            </w:tcBorders>
          </w:tcPr>
          <w:p w14:paraId="3ADAF22F" w14:textId="77777777" w:rsidR="00904D2D" w:rsidRPr="003A17FE" w:rsidRDefault="00904D2D" w:rsidP="003A17FE">
            <w:pPr>
              <w:jc w:val="center"/>
              <w:rPr>
                <w:rFonts w:ascii="Times New Roman" w:hAnsi="Times New Roman"/>
                <w:sz w:val="20"/>
              </w:rPr>
            </w:pPr>
          </w:p>
        </w:tc>
      </w:tr>
      <w:tr w:rsidR="00904D2D" w:rsidRPr="003A17FE" w14:paraId="5C83FDCD" w14:textId="77777777" w:rsidTr="004C4802">
        <w:tc>
          <w:tcPr>
            <w:tcW w:w="6408" w:type="dxa"/>
            <w:tcBorders>
              <w:bottom w:val="single" w:sz="4" w:space="0" w:color="auto"/>
            </w:tcBorders>
            <w:vAlign w:val="center"/>
          </w:tcPr>
          <w:p w14:paraId="4AB49CA2" w14:textId="77777777" w:rsidR="00904D2D" w:rsidRPr="003A17FE" w:rsidRDefault="00904D2D" w:rsidP="00A30562">
            <w:pPr>
              <w:rPr>
                <w:rFonts w:ascii="Times New Roman" w:hAnsi="Times New Roman"/>
                <w:sz w:val="20"/>
              </w:rPr>
            </w:pPr>
            <w:r w:rsidRPr="003A17FE">
              <w:rPr>
                <w:rFonts w:ascii="Times New Roman" w:hAnsi="Times New Roman"/>
                <w:sz w:val="20"/>
              </w:rPr>
              <w:t>TOTAL DE CRÉDITOS OBTIDOS EM DISCIPLINAS:</w:t>
            </w:r>
          </w:p>
        </w:tc>
        <w:tc>
          <w:tcPr>
            <w:tcW w:w="2489" w:type="dxa"/>
            <w:gridSpan w:val="3"/>
            <w:tcBorders>
              <w:bottom w:val="single" w:sz="4" w:space="0" w:color="auto"/>
            </w:tcBorders>
          </w:tcPr>
          <w:p w14:paraId="0DE9C700" w14:textId="77777777" w:rsidR="00904D2D" w:rsidRPr="003A17FE" w:rsidRDefault="00904D2D" w:rsidP="003A17FE">
            <w:pPr>
              <w:jc w:val="center"/>
              <w:rPr>
                <w:rFonts w:ascii="Times New Roman" w:hAnsi="Times New Roman"/>
                <w:sz w:val="20"/>
              </w:rPr>
            </w:pPr>
          </w:p>
        </w:tc>
      </w:tr>
      <w:tr w:rsidR="003A17FE" w:rsidRPr="003A17FE" w14:paraId="4AE3B3A6" w14:textId="77777777" w:rsidTr="004C4802">
        <w:tc>
          <w:tcPr>
            <w:tcW w:w="8897" w:type="dxa"/>
            <w:gridSpan w:val="4"/>
            <w:tcBorders>
              <w:left w:val="nil"/>
              <w:right w:val="nil"/>
            </w:tcBorders>
          </w:tcPr>
          <w:p w14:paraId="4EAC8128" w14:textId="77777777" w:rsidR="003A17FE" w:rsidRPr="003A17FE" w:rsidRDefault="003A17FE" w:rsidP="003A17FE">
            <w:pPr>
              <w:jc w:val="center"/>
              <w:rPr>
                <w:rFonts w:ascii="Times New Roman" w:hAnsi="Times New Roman"/>
                <w:sz w:val="20"/>
              </w:rPr>
            </w:pPr>
          </w:p>
        </w:tc>
      </w:tr>
      <w:tr w:rsidR="003A17FE" w:rsidRPr="003A17FE" w14:paraId="041293FB" w14:textId="77777777" w:rsidTr="004C4802">
        <w:tc>
          <w:tcPr>
            <w:tcW w:w="8897" w:type="dxa"/>
            <w:gridSpan w:val="4"/>
            <w:vAlign w:val="center"/>
          </w:tcPr>
          <w:p w14:paraId="1C6FB229" w14:textId="77777777" w:rsidR="003A17FE" w:rsidRPr="003A17FE" w:rsidRDefault="00642A5C" w:rsidP="00A30562">
            <w:pPr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/>
                <w:sz w:val="20"/>
              </w:rPr>
              <w:t>12. TRABALHOS APRESENTADOS até a data:</w:t>
            </w:r>
          </w:p>
        </w:tc>
      </w:tr>
      <w:tr w:rsidR="003A17FE" w:rsidRPr="003A17FE" w14:paraId="4FBE9F1B" w14:textId="77777777" w:rsidTr="004C4802">
        <w:tc>
          <w:tcPr>
            <w:tcW w:w="8897" w:type="dxa"/>
            <w:gridSpan w:val="4"/>
          </w:tcPr>
          <w:p w14:paraId="0D2140C6" w14:textId="4F3B8CEA" w:rsidR="00A90063" w:rsidRPr="003A17FE" w:rsidRDefault="00A90063" w:rsidP="009E5946">
            <w:pPr>
              <w:spacing w:line="240" w:lineRule="auto"/>
              <w:rPr>
                <w:rFonts w:ascii="Times New Roman" w:hAnsi="Times New Roman"/>
                <w:sz w:val="20"/>
              </w:rPr>
            </w:pPr>
          </w:p>
        </w:tc>
      </w:tr>
      <w:tr w:rsidR="006200EC" w:rsidRPr="003A17FE" w14:paraId="003C705C" w14:textId="77777777" w:rsidTr="006200EC">
        <w:trPr>
          <w:trHeight w:val="273"/>
        </w:trPr>
        <w:tc>
          <w:tcPr>
            <w:tcW w:w="8897" w:type="dxa"/>
            <w:gridSpan w:val="4"/>
          </w:tcPr>
          <w:p w14:paraId="2B874A5C" w14:textId="3A99BA7C" w:rsidR="006200EC" w:rsidRDefault="006200EC" w:rsidP="00AF3FFA">
            <w:pPr>
              <w:rPr>
                <w:rFonts w:ascii="Times New Roman" w:hAnsi="Times New Roman"/>
                <w:sz w:val="20"/>
              </w:rPr>
            </w:pPr>
          </w:p>
        </w:tc>
      </w:tr>
      <w:tr w:rsidR="006200EC" w:rsidRPr="003A17FE" w14:paraId="775F6967" w14:textId="77777777" w:rsidTr="006200EC">
        <w:trPr>
          <w:trHeight w:val="273"/>
        </w:trPr>
        <w:tc>
          <w:tcPr>
            <w:tcW w:w="8897" w:type="dxa"/>
            <w:gridSpan w:val="4"/>
          </w:tcPr>
          <w:p w14:paraId="67A31B69" w14:textId="3693F9D8" w:rsidR="006200EC" w:rsidRDefault="006200EC" w:rsidP="00AF3FFA">
            <w:pPr>
              <w:rPr>
                <w:rFonts w:ascii="Times New Roman" w:hAnsi="Times New Roman"/>
                <w:sz w:val="20"/>
              </w:rPr>
            </w:pPr>
          </w:p>
        </w:tc>
      </w:tr>
      <w:tr w:rsidR="006200EC" w:rsidRPr="003A17FE" w14:paraId="6BD609B9" w14:textId="77777777" w:rsidTr="006200EC">
        <w:trPr>
          <w:trHeight w:val="273"/>
        </w:trPr>
        <w:tc>
          <w:tcPr>
            <w:tcW w:w="8897" w:type="dxa"/>
            <w:gridSpan w:val="4"/>
          </w:tcPr>
          <w:p w14:paraId="42485447" w14:textId="65E4A24B" w:rsidR="006200EC" w:rsidRDefault="006200EC" w:rsidP="00AF3FFA">
            <w:pPr>
              <w:rPr>
                <w:rFonts w:ascii="Times New Roman" w:hAnsi="Times New Roman"/>
                <w:sz w:val="20"/>
              </w:rPr>
            </w:pPr>
          </w:p>
        </w:tc>
      </w:tr>
      <w:tr w:rsidR="003A17FE" w:rsidRPr="003A17FE" w14:paraId="06F657D3" w14:textId="77777777" w:rsidTr="006200EC">
        <w:trPr>
          <w:trHeight w:val="273"/>
        </w:trPr>
        <w:tc>
          <w:tcPr>
            <w:tcW w:w="8897" w:type="dxa"/>
            <w:gridSpan w:val="4"/>
          </w:tcPr>
          <w:p w14:paraId="6BADD5F7" w14:textId="0F32F463" w:rsidR="00A90063" w:rsidRPr="003A17FE" w:rsidRDefault="00A90063" w:rsidP="00AF3FFA">
            <w:pPr>
              <w:rPr>
                <w:rFonts w:ascii="Times New Roman" w:hAnsi="Times New Roman"/>
                <w:sz w:val="20"/>
              </w:rPr>
            </w:pPr>
          </w:p>
        </w:tc>
      </w:tr>
      <w:tr w:rsidR="003A17FE" w:rsidRPr="003A17FE" w14:paraId="4CFCDCA9" w14:textId="77777777" w:rsidTr="004C4802">
        <w:tc>
          <w:tcPr>
            <w:tcW w:w="8897" w:type="dxa"/>
            <w:gridSpan w:val="4"/>
            <w:tcBorders>
              <w:left w:val="nil"/>
              <w:right w:val="nil"/>
            </w:tcBorders>
          </w:tcPr>
          <w:p w14:paraId="3393ED21" w14:textId="77777777" w:rsidR="003A17FE" w:rsidRPr="003A17FE" w:rsidRDefault="003A17FE" w:rsidP="00A30562">
            <w:pPr>
              <w:rPr>
                <w:rFonts w:ascii="Times New Roman" w:hAnsi="Times New Roman"/>
                <w:sz w:val="20"/>
              </w:rPr>
            </w:pPr>
          </w:p>
        </w:tc>
      </w:tr>
      <w:tr w:rsidR="003A17FE" w:rsidRPr="003A17FE" w14:paraId="6785A53E" w14:textId="77777777" w:rsidTr="004C4802">
        <w:tc>
          <w:tcPr>
            <w:tcW w:w="8897" w:type="dxa"/>
            <w:gridSpan w:val="4"/>
            <w:vAlign w:val="center"/>
          </w:tcPr>
          <w:p w14:paraId="1BAA18C9" w14:textId="30D624FA" w:rsidR="003A17FE" w:rsidRPr="003A17FE" w:rsidRDefault="003A17FE" w:rsidP="00A30562">
            <w:pPr>
              <w:rPr>
                <w:rFonts w:ascii="Times New Roman" w:hAnsi="Times New Roman"/>
                <w:sz w:val="20"/>
              </w:rPr>
            </w:pPr>
            <w:r w:rsidRPr="003A17FE">
              <w:rPr>
                <w:rFonts w:ascii="Times New Roman" w:hAnsi="Times New Roman"/>
                <w:sz w:val="20"/>
              </w:rPr>
              <w:t>13. TÍTULO DO PROJETO DE PESQUISA DESENVOLVIDO:</w:t>
            </w:r>
            <w:r w:rsidR="004436C3">
              <w:rPr>
                <w:rFonts w:ascii="Times New Roman" w:hAnsi="Times New Roman"/>
                <w:sz w:val="20"/>
              </w:rPr>
              <w:t xml:space="preserve"> </w:t>
            </w:r>
          </w:p>
        </w:tc>
      </w:tr>
      <w:tr w:rsidR="003A17FE" w:rsidRPr="003A17FE" w14:paraId="144FB5CB" w14:textId="77777777" w:rsidTr="004C4802">
        <w:tc>
          <w:tcPr>
            <w:tcW w:w="8897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1D9FBE2E" w14:textId="77777777" w:rsidR="003A17FE" w:rsidRPr="003A17FE" w:rsidRDefault="003A17FE" w:rsidP="00A30562">
            <w:pPr>
              <w:rPr>
                <w:rFonts w:ascii="Times New Roman" w:hAnsi="Times New Roman"/>
                <w:sz w:val="20"/>
              </w:rPr>
            </w:pPr>
          </w:p>
        </w:tc>
      </w:tr>
      <w:tr w:rsidR="003A17FE" w:rsidRPr="003A17FE" w14:paraId="36957C1F" w14:textId="77777777" w:rsidTr="004C4802">
        <w:tc>
          <w:tcPr>
            <w:tcW w:w="8897" w:type="dxa"/>
            <w:gridSpan w:val="4"/>
            <w:tcBorders>
              <w:top w:val="single" w:sz="4" w:space="0" w:color="auto"/>
            </w:tcBorders>
            <w:vAlign w:val="center"/>
          </w:tcPr>
          <w:p w14:paraId="50FDE05F" w14:textId="22554857" w:rsidR="003A17FE" w:rsidRPr="003A17FE" w:rsidRDefault="003A17FE" w:rsidP="00A30562">
            <w:pPr>
              <w:rPr>
                <w:rFonts w:ascii="Times New Roman" w:hAnsi="Times New Roman"/>
                <w:sz w:val="20"/>
              </w:rPr>
            </w:pPr>
            <w:r w:rsidRPr="003A17FE">
              <w:rPr>
                <w:rFonts w:ascii="Times New Roman" w:hAnsi="Times New Roman"/>
                <w:sz w:val="20"/>
              </w:rPr>
              <w:t>14. TÍTULO DA DISSERTAÇÃO:</w:t>
            </w:r>
            <w:r w:rsidR="004436C3">
              <w:rPr>
                <w:rFonts w:ascii="Times New Roman" w:hAnsi="Times New Roman"/>
                <w:sz w:val="20"/>
              </w:rPr>
              <w:t xml:space="preserve"> </w:t>
            </w:r>
          </w:p>
        </w:tc>
      </w:tr>
      <w:tr w:rsidR="003A17FE" w:rsidRPr="003A17FE" w14:paraId="2A9482EE" w14:textId="77777777" w:rsidTr="004C4802">
        <w:tc>
          <w:tcPr>
            <w:tcW w:w="8897" w:type="dxa"/>
            <w:gridSpan w:val="4"/>
          </w:tcPr>
          <w:p w14:paraId="3A92BE1F" w14:textId="3CC4E9F4" w:rsidR="003A17FE" w:rsidRPr="00BB6FF1" w:rsidRDefault="00BB6FF1" w:rsidP="00BB6FF1">
            <w:pPr>
              <w:pStyle w:val="PargrafodaLista"/>
              <w:numPr>
                <w:ilvl w:val="0"/>
                <w:numId w:val="14"/>
              </w:numPr>
              <w:rPr>
                <w:rFonts w:ascii="Times New Roman" w:hAnsi="Times New Roman"/>
                <w:sz w:val="20"/>
              </w:rPr>
            </w:pPr>
            <w:r w:rsidRPr="00BB6FF1">
              <w:rPr>
                <w:rFonts w:ascii="Times New Roman" w:hAnsi="Times New Roman"/>
                <w:sz w:val="20"/>
              </w:rPr>
              <w:t xml:space="preserve">DATA DA DEFESA: </w:t>
            </w:r>
          </w:p>
        </w:tc>
      </w:tr>
      <w:tr w:rsidR="003A17FE" w:rsidRPr="003A17FE" w14:paraId="3D214176" w14:textId="77777777" w:rsidTr="004C4802">
        <w:tc>
          <w:tcPr>
            <w:tcW w:w="8897" w:type="dxa"/>
            <w:gridSpan w:val="4"/>
            <w:vAlign w:val="center"/>
          </w:tcPr>
          <w:p w14:paraId="1E6FABDF" w14:textId="0F4744F0" w:rsidR="003A17FE" w:rsidRPr="003A17FE" w:rsidRDefault="00BB6FF1" w:rsidP="003A7F07">
            <w:pPr>
              <w:widowControl/>
              <w:numPr>
                <w:ilvl w:val="0"/>
                <w:numId w:val="10"/>
              </w:numPr>
              <w:jc w:val="left"/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/>
                <w:sz w:val="20"/>
              </w:rPr>
              <w:t>PESQUISA VÍNCULADA A PROJETO DE PESQUISA</w:t>
            </w:r>
            <w:r w:rsidR="003A17FE" w:rsidRPr="003A17FE">
              <w:rPr>
                <w:rFonts w:ascii="Times New Roman" w:hAnsi="Times New Roman"/>
                <w:sz w:val="20"/>
              </w:rPr>
              <w:t>:</w:t>
            </w:r>
            <w:r w:rsidR="003713F6">
              <w:rPr>
                <w:rFonts w:ascii="Times New Roman" w:hAnsi="Times New Roman"/>
                <w:sz w:val="20"/>
              </w:rPr>
              <w:t xml:space="preserve"> </w:t>
            </w:r>
            <w:sdt>
              <w:sdtPr>
                <w:rPr>
                  <w:rStyle w:val="PPGER"/>
                </w:rPr>
                <w:alias w:val="Opções"/>
                <w:tag w:val="Opções"/>
                <w:id w:val="-582304572"/>
                <w:placeholder>
                  <w:docPart w:val="DefaultPlaceholder_-1854013438"/>
                </w:placeholder>
                <w:showingPlcHdr/>
                <w:dropDownList>
                  <w:listItem w:value="Escolher um item."/>
                  <w:listItem w:displayText="Sim" w:value="Sim"/>
                  <w:listItem w:displayText="Não" w:value="Não"/>
                </w:dropDownList>
              </w:sdtPr>
              <w:sdtEndPr>
                <w:rPr>
                  <w:rStyle w:val="Fontepargpadro"/>
                  <w:rFonts w:ascii="Arial" w:hAnsi="Arial"/>
                  <w:b w:val="0"/>
                  <w:sz w:val="20"/>
                </w:rPr>
              </w:sdtEndPr>
              <w:sdtContent>
                <w:r w:rsidRPr="00135922">
                  <w:rPr>
                    <w:rStyle w:val="TextodoEspaoReservado"/>
                  </w:rPr>
                  <w:t>Escolher um item.</w:t>
                </w:r>
              </w:sdtContent>
            </w:sdt>
          </w:p>
        </w:tc>
      </w:tr>
      <w:tr w:rsidR="00BB6FF1" w:rsidRPr="003A17FE" w14:paraId="05BF7AB0" w14:textId="77777777" w:rsidTr="004C4802">
        <w:tc>
          <w:tcPr>
            <w:tcW w:w="8897" w:type="dxa"/>
            <w:gridSpan w:val="4"/>
            <w:vAlign w:val="center"/>
          </w:tcPr>
          <w:p w14:paraId="4F839387" w14:textId="4F3EA3E2" w:rsidR="00BB6FF1" w:rsidRPr="003A17FE" w:rsidRDefault="00BB6FF1" w:rsidP="003A7F07">
            <w:pPr>
              <w:widowControl/>
              <w:numPr>
                <w:ilvl w:val="0"/>
                <w:numId w:val="10"/>
              </w:numPr>
              <w:jc w:val="left"/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/>
                <w:sz w:val="20"/>
              </w:rPr>
              <w:t xml:space="preserve">QUAL PROJETO: </w:t>
            </w:r>
            <w:sdt>
              <w:sdtPr>
                <w:rPr>
                  <w:rFonts w:ascii="Times New Roman" w:hAnsi="Times New Roman"/>
                  <w:sz w:val="20"/>
                </w:rPr>
                <w:id w:val="85813298"/>
                <w:placeholder>
                  <w:docPart w:val="DefaultPlaceholder_-1854013440"/>
                </w:placeholder>
                <w:showingPlcHdr/>
                <w:text/>
              </w:sdtPr>
              <w:sdtContent>
                <w:r w:rsidRPr="00135922">
                  <w:rPr>
                    <w:rStyle w:val="TextodoEspaoReservado"/>
                  </w:rPr>
                  <w:t>Clique ou toque aqui para inserir o texto.</w:t>
                </w:r>
              </w:sdtContent>
            </w:sdt>
          </w:p>
        </w:tc>
      </w:tr>
      <w:tr w:rsidR="003A17FE" w:rsidRPr="003A17FE" w14:paraId="38B0B1CA" w14:textId="77777777" w:rsidTr="004C4802">
        <w:tc>
          <w:tcPr>
            <w:tcW w:w="6588" w:type="dxa"/>
            <w:gridSpan w:val="2"/>
            <w:vAlign w:val="center"/>
          </w:tcPr>
          <w:p w14:paraId="3FD90F3A" w14:textId="77777777" w:rsidR="003A17FE" w:rsidRPr="003A17FE" w:rsidRDefault="003A17FE" w:rsidP="00286F14">
            <w:pPr>
              <w:widowControl/>
              <w:numPr>
                <w:ilvl w:val="0"/>
                <w:numId w:val="10"/>
              </w:numPr>
              <w:jc w:val="left"/>
              <w:rPr>
                <w:rFonts w:ascii="Times New Roman" w:hAnsi="Times New Roman"/>
                <w:sz w:val="20"/>
              </w:rPr>
            </w:pPr>
            <w:r w:rsidRPr="003A17FE">
              <w:rPr>
                <w:rFonts w:ascii="Times New Roman" w:hAnsi="Times New Roman"/>
                <w:sz w:val="20"/>
              </w:rPr>
              <w:t>BANCA EXAMINADORA</w:t>
            </w:r>
            <w:r w:rsidR="00286F14">
              <w:rPr>
                <w:rFonts w:ascii="Times New Roman" w:hAnsi="Times New Roman"/>
                <w:sz w:val="20"/>
              </w:rPr>
              <w:t xml:space="preserve"> </w:t>
            </w:r>
          </w:p>
        </w:tc>
        <w:tc>
          <w:tcPr>
            <w:tcW w:w="2309" w:type="dxa"/>
            <w:gridSpan w:val="2"/>
            <w:vAlign w:val="center"/>
          </w:tcPr>
          <w:p w14:paraId="052A093A" w14:textId="77777777" w:rsidR="003A17FE" w:rsidRPr="003A17FE" w:rsidRDefault="003A17FE" w:rsidP="00A30562">
            <w:pPr>
              <w:rPr>
                <w:rFonts w:ascii="Times New Roman" w:hAnsi="Times New Roman"/>
                <w:sz w:val="20"/>
              </w:rPr>
            </w:pPr>
            <w:r w:rsidRPr="003A17FE">
              <w:rPr>
                <w:rFonts w:ascii="Times New Roman" w:hAnsi="Times New Roman"/>
                <w:sz w:val="20"/>
              </w:rPr>
              <w:t>INSTITUIÇÃO</w:t>
            </w:r>
          </w:p>
        </w:tc>
      </w:tr>
      <w:tr w:rsidR="00286F14" w:rsidRPr="003A17FE" w14:paraId="2F4461B7" w14:textId="77777777" w:rsidTr="004C4802">
        <w:tc>
          <w:tcPr>
            <w:tcW w:w="6588" w:type="dxa"/>
            <w:gridSpan w:val="2"/>
            <w:vAlign w:val="center"/>
          </w:tcPr>
          <w:p w14:paraId="6DA1634E" w14:textId="694FFFE4" w:rsidR="00286F14" w:rsidRPr="003A17FE" w:rsidRDefault="00286F14" w:rsidP="00055575">
            <w:pPr>
              <w:widowControl/>
              <w:numPr>
                <w:ilvl w:val="0"/>
                <w:numId w:val="11"/>
              </w:numPr>
              <w:jc w:val="left"/>
              <w:rPr>
                <w:rFonts w:ascii="Times New Roman" w:hAnsi="Times New Roman"/>
                <w:sz w:val="20"/>
              </w:rPr>
            </w:pPr>
          </w:p>
        </w:tc>
        <w:tc>
          <w:tcPr>
            <w:tcW w:w="2309" w:type="dxa"/>
            <w:gridSpan w:val="2"/>
            <w:vMerge w:val="restart"/>
          </w:tcPr>
          <w:p w14:paraId="636B87C4" w14:textId="77777777" w:rsidR="00286F14" w:rsidRPr="003A17FE" w:rsidRDefault="00286F14" w:rsidP="00A30562">
            <w:pPr>
              <w:rPr>
                <w:rFonts w:ascii="Times New Roman" w:hAnsi="Times New Roman"/>
                <w:sz w:val="20"/>
              </w:rPr>
            </w:pPr>
          </w:p>
        </w:tc>
      </w:tr>
      <w:tr w:rsidR="00286F14" w:rsidRPr="003A17FE" w14:paraId="4AC8382F" w14:textId="77777777" w:rsidTr="004C4802">
        <w:tc>
          <w:tcPr>
            <w:tcW w:w="6588" w:type="dxa"/>
            <w:gridSpan w:val="2"/>
            <w:vAlign w:val="center"/>
          </w:tcPr>
          <w:p w14:paraId="6D657874" w14:textId="77777777" w:rsidR="00286F14" w:rsidRPr="002F0305" w:rsidRDefault="00286F14" w:rsidP="00286F14">
            <w:pPr>
              <w:widowControl/>
              <w:jc w:val="left"/>
              <w:rPr>
                <w:rFonts w:ascii="Times New Roman" w:hAnsi="Times New Roman"/>
                <w:sz w:val="20"/>
              </w:rPr>
            </w:pPr>
            <w:r w:rsidRPr="002F0305">
              <w:rPr>
                <w:rFonts w:ascii="Times New Roman" w:hAnsi="Times New Roman"/>
                <w:sz w:val="20"/>
              </w:rPr>
              <w:t>Link do Lattes:                                                                               Índice H:</w:t>
            </w:r>
          </w:p>
        </w:tc>
        <w:tc>
          <w:tcPr>
            <w:tcW w:w="2309" w:type="dxa"/>
            <w:gridSpan w:val="2"/>
            <w:vMerge/>
          </w:tcPr>
          <w:p w14:paraId="68CAE536" w14:textId="77777777" w:rsidR="00286F14" w:rsidRPr="003A17FE" w:rsidRDefault="00286F14" w:rsidP="00A30562">
            <w:pPr>
              <w:rPr>
                <w:rFonts w:ascii="Times New Roman" w:hAnsi="Times New Roman"/>
                <w:sz w:val="20"/>
              </w:rPr>
            </w:pPr>
          </w:p>
        </w:tc>
      </w:tr>
      <w:tr w:rsidR="00286F14" w:rsidRPr="003A17FE" w14:paraId="45E32AC3" w14:textId="77777777" w:rsidTr="004C4802">
        <w:tc>
          <w:tcPr>
            <w:tcW w:w="6588" w:type="dxa"/>
            <w:gridSpan w:val="2"/>
            <w:vAlign w:val="center"/>
          </w:tcPr>
          <w:p w14:paraId="7E204EAB" w14:textId="3D18CE41" w:rsidR="00286F14" w:rsidRPr="002F0305" w:rsidRDefault="00286F14" w:rsidP="009E5946">
            <w:pPr>
              <w:widowControl/>
              <w:numPr>
                <w:ilvl w:val="0"/>
                <w:numId w:val="11"/>
              </w:numPr>
              <w:jc w:val="left"/>
              <w:rPr>
                <w:rFonts w:ascii="Times New Roman" w:hAnsi="Times New Roman"/>
                <w:sz w:val="20"/>
              </w:rPr>
            </w:pPr>
          </w:p>
        </w:tc>
        <w:tc>
          <w:tcPr>
            <w:tcW w:w="2309" w:type="dxa"/>
            <w:gridSpan w:val="2"/>
            <w:vMerge w:val="restart"/>
          </w:tcPr>
          <w:p w14:paraId="3876F008" w14:textId="77777777" w:rsidR="00286F14" w:rsidRPr="003A17FE" w:rsidRDefault="00286F14" w:rsidP="00A30562">
            <w:pPr>
              <w:rPr>
                <w:rFonts w:ascii="Times New Roman" w:hAnsi="Times New Roman"/>
                <w:sz w:val="20"/>
              </w:rPr>
            </w:pPr>
          </w:p>
        </w:tc>
      </w:tr>
      <w:tr w:rsidR="00286F14" w:rsidRPr="003A17FE" w14:paraId="28F472AB" w14:textId="77777777" w:rsidTr="004C4802">
        <w:tc>
          <w:tcPr>
            <w:tcW w:w="6588" w:type="dxa"/>
            <w:gridSpan w:val="2"/>
            <w:vAlign w:val="center"/>
          </w:tcPr>
          <w:p w14:paraId="36EC5C19" w14:textId="77777777" w:rsidR="00286F14" w:rsidRPr="002F0305" w:rsidRDefault="00286F14" w:rsidP="00286F14">
            <w:pPr>
              <w:widowControl/>
              <w:jc w:val="left"/>
              <w:rPr>
                <w:rFonts w:ascii="Times New Roman" w:hAnsi="Times New Roman"/>
                <w:sz w:val="20"/>
              </w:rPr>
            </w:pPr>
            <w:r w:rsidRPr="002F0305">
              <w:rPr>
                <w:rFonts w:ascii="Times New Roman" w:hAnsi="Times New Roman"/>
                <w:sz w:val="20"/>
              </w:rPr>
              <w:t>Link do Lattes:                                                                               Índice H:</w:t>
            </w:r>
          </w:p>
        </w:tc>
        <w:tc>
          <w:tcPr>
            <w:tcW w:w="2309" w:type="dxa"/>
            <w:gridSpan w:val="2"/>
            <w:vMerge/>
          </w:tcPr>
          <w:p w14:paraId="2495FC15" w14:textId="77777777" w:rsidR="00286F14" w:rsidRPr="003A17FE" w:rsidRDefault="00286F14" w:rsidP="00A30562">
            <w:pPr>
              <w:rPr>
                <w:rFonts w:ascii="Times New Roman" w:hAnsi="Times New Roman"/>
                <w:sz w:val="20"/>
              </w:rPr>
            </w:pPr>
          </w:p>
        </w:tc>
      </w:tr>
      <w:tr w:rsidR="00286F14" w:rsidRPr="003A17FE" w14:paraId="002601D5" w14:textId="77777777" w:rsidTr="004C4802">
        <w:tc>
          <w:tcPr>
            <w:tcW w:w="6588" w:type="dxa"/>
            <w:gridSpan w:val="2"/>
            <w:vAlign w:val="center"/>
          </w:tcPr>
          <w:p w14:paraId="44DFD713" w14:textId="7BAD7A30" w:rsidR="00286F14" w:rsidRPr="002F0305" w:rsidRDefault="00286F14" w:rsidP="009E5946">
            <w:pPr>
              <w:widowControl/>
              <w:numPr>
                <w:ilvl w:val="0"/>
                <w:numId w:val="11"/>
              </w:numPr>
              <w:jc w:val="left"/>
              <w:rPr>
                <w:rFonts w:ascii="Times New Roman" w:hAnsi="Times New Roman"/>
                <w:sz w:val="20"/>
              </w:rPr>
            </w:pPr>
          </w:p>
        </w:tc>
        <w:tc>
          <w:tcPr>
            <w:tcW w:w="2309" w:type="dxa"/>
            <w:gridSpan w:val="2"/>
            <w:vMerge w:val="restart"/>
          </w:tcPr>
          <w:p w14:paraId="5A4ABC48" w14:textId="77777777" w:rsidR="00286F14" w:rsidRPr="003A17FE" w:rsidRDefault="00286F14" w:rsidP="00A30562">
            <w:pPr>
              <w:rPr>
                <w:rFonts w:ascii="Times New Roman" w:hAnsi="Times New Roman"/>
                <w:sz w:val="20"/>
              </w:rPr>
            </w:pPr>
          </w:p>
        </w:tc>
      </w:tr>
      <w:tr w:rsidR="00286F14" w:rsidRPr="003A17FE" w14:paraId="4E89C23A" w14:textId="77777777" w:rsidTr="004C4802">
        <w:tc>
          <w:tcPr>
            <w:tcW w:w="6588" w:type="dxa"/>
            <w:gridSpan w:val="2"/>
            <w:vAlign w:val="center"/>
          </w:tcPr>
          <w:p w14:paraId="4D20FC87" w14:textId="77777777" w:rsidR="00286F14" w:rsidRPr="002F0305" w:rsidRDefault="00286F14" w:rsidP="00286F14">
            <w:pPr>
              <w:widowControl/>
              <w:jc w:val="left"/>
              <w:rPr>
                <w:rFonts w:ascii="Times New Roman" w:hAnsi="Times New Roman"/>
                <w:sz w:val="20"/>
              </w:rPr>
            </w:pPr>
            <w:r w:rsidRPr="002F0305">
              <w:rPr>
                <w:rFonts w:ascii="Times New Roman" w:hAnsi="Times New Roman"/>
                <w:sz w:val="20"/>
              </w:rPr>
              <w:t>Link do Lattes:                                                                               Índice H:</w:t>
            </w:r>
          </w:p>
        </w:tc>
        <w:tc>
          <w:tcPr>
            <w:tcW w:w="2309" w:type="dxa"/>
            <w:gridSpan w:val="2"/>
            <w:vMerge/>
          </w:tcPr>
          <w:p w14:paraId="0584B112" w14:textId="77777777" w:rsidR="00286F14" w:rsidRPr="003A17FE" w:rsidRDefault="00286F14" w:rsidP="00A30562">
            <w:pPr>
              <w:rPr>
                <w:rFonts w:ascii="Times New Roman" w:hAnsi="Times New Roman"/>
                <w:sz w:val="20"/>
              </w:rPr>
            </w:pPr>
          </w:p>
        </w:tc>
      </w:tr>
      <w:tr w:rsidR="003A17FE" w:rsidRPr="003A17FE" w14:paraId="3EEE06D2" w14:textId="77777777" w:rsidTr="004C4802">
        <w:tc>
          <w:tcPr>
            <w:tcW w:w="8897" w:type="dxa"/>
            <w:gridSpan w:val="4"/>
          </w:tcPr>
          <w:p w14:paraId="15ECF7E0" w14:textId="1EBA10E5" w:rsidR="003A17FE" w:rsidRPr="003A17FE" w:rsidRDefault="003A17FE" w:rsidP="00A30562">
            <w:pPr>
              <w:rPr>
                <w:rFonts w:ascii="Times New Roman" w:hAnsi="Times New Roman"/>
                <w:sz w:val="20"/>
              </w:rPr>
            </w:pPr>
          </w:p>
        </w:tc>
      </w:tr>
      <w:tr w:rsidR="003A17FE" w:rsidRPr="003A17FE" w14:paraId="29D0D8DF" w14:textId="77777777" w:rsidTr="004C4802">
        <w:tc>
          <w:tcPr>
            <w:tcW w:w="8897" w:type="dxa"/>
            <w:gridSpan w:val="4"/>
            <w:vAlign w:val="center"/>
          </w:tcPr>
          <w:p w14:paraId="4C8873D7" w14:textId="0FE2EA85" w:rsidR="003A17FE" w:rsidRPr="003A17FE" w:rsidRDefault="003A17FE" w:rsidP="003A17FE">
            <w:pPr>
              <w:widowControl/>
              <w:numPr>
                <w:ilvl w:val="0"/>
                <w:numId w:val="12"/>
              </w:numPr>
              <w:jc w:val="left"/>
              <w:rPr>
                <w:rFonts w:ascii="Times New Roman" w:hAnsi="Times New Roman"/>
                <w:sz w:val="20"/>
              </w:rPr>
            </w:pPr>
            <w:r w:rsidRPr="003A17FE">
              <w:rPr>
                <w:rFonts w:ascii="Times New Roman" w:hAnsi="Times New Roman"/>
                <w:sz w:val="20"/>
              </w:rPr>
              <w:t>RESULTADO:</w:t>
            </w:r>
            <w:r w:rsidR="001A51DB">
              <w:rPr>
                <w:rFonts w:ascii="Times New Roman" w:hAnsi="Times New Roman"/>
                <w:sz w:val="20"/>
              </w:rPr>
              <w:t xml:space="preserve"> </w:t>
            </w:r>
            <w:sdt>
              <w:sdtPr>
                <w:rPr>
                  <w:rStyle w:val="PPGER"/>
                </w:rPr>
                <w:alias w:val="Resultado"/>
                <w:tag w:val="Resultado"/>
                <w:id w:val="-227617272"/>
                <w:placeholder>
                  <w:docPart w:val="DefaultPlaceholder_-1854013438"/>
                </w:placeholder>
                <w:showingPlcHdr/>
                <w:dropDownList>
                  <w:listItem w:value="Escolher um item."/>
                  <w:listItem w:displayText="APROVADO(A)" w:value="APROVADO(A)"/>
                  <w:listItem w:displayText="REPROVADO(A)" w:value="REPROVADO(A)"/>
                </w:dropDownList>
              </w:sdtPr>
              <w:sdtEndPr>
                <w:rPr>
                  <w:rStyle w:val="Fontepargpadro"/>
                  <w:rFonts w:ascii="Arial" w:hAnsi="Arial"/>
                  <w:b w:val="0"/>
                  <w:sz w:val="20"/>
                </w:rPr>
              </w:sdtEndPr>
              <w:sdtContent>
                <w:r w:rsidR="004436C3" w:rsidRPr="00135922">
                  <w:rPr>
                    <w:rStyle w:val="TextodoEspaoReservado"/>
                  </w:rPr>
                  <w:t>Escolher um item.</w:t>
                </w:r>
              </w:sdtContent>
            </w:sdt>
          </w:p>
        </w:tc>
      </w:tr>
    </w:tbl>
    <w:p w14:paraId="6D4A5A80" w14:textId="4799681D" w:rsidR="003A17FE" w:rsidRDefault="003A17FE" w:rsidP="003A17FE">
      <w:pPr>
        <w:rPr>
          <w:rFonts w:ascii="Times New Roman" w:hAnsi="Times New Roman"/>
          <w:sz w:val="20"/>
        </w:rPr>
      </w:pPr>
    </w:p>
    <w:p w14:paraId="2DA4DE03" w14:textId="2ABB5D6D" w:rsidR="004436C3" w:rsidRDefault="004436C3" w:rsidP="003A17FE">
      <w:pPr>
        <w:rPr>
          <w:rFonts w:ascii="Times New Roman" w:hAnsi="Times New Roman"/>
          <w:sz w:val="20"/>
        </w:rPr>
      </w:pPr>
    </w:p>
    <w:p w14:paraId="13D15DBF" w14:textId="42FEC159" w:rsidR="004436C3" w:rsidRDefault="004436C3" w:rsidP="003A17FE">
      <w:pPr>
        <w:rPr>
          <w:rFonts w:ascii="Times New Roman" w:hAnsi="Times New Roman"/>
          <w:sz w:val="20"/>
        </w:rPr>
      </w:pPr>
      <w:r w:rsidRPr="004436C3">
        <w:rPr>
          <w:rFonts w:ascii="Times New Roman" w:hAnsi="Times New Roman"/>
          <w:b/>
          <w:bCs/>
          <w:noProof/>
          <w:szCs w:val="24"/>
        </w:rPr>
        <w:lastRenderedPageBreak/>
        <mc:AlternateContent>
          <mc:Choice Requires="wps">
            <w:drawing>
              <wp:anchor distT="45720" distB="45720" distL="114300" distR="114300" simplePos="0" relativeHeight="251659776" behindDoc="0" locked="0" layoutInCell="1" allowOverlap="1" wp14:anchorId="71A8811E" wp14:editId="425F107A">
                <wp:simplePos x="0" y="0"/>
                <wp:positionH relativeFrom="margin">
                  <wp:align>left</wp:align>
                </wp:positionH>
                <wp:positionV relativeFrom="paragraph">
                  <wp:posOffset>272415</wp:posOffset>
                </wp:positionV>
                <wp:extent cx="5543550" cy="3162300"/>
                <wp:effectExtent l="0" t="0" r="19050" b="19050"/>
                <wp:wrapSquare wrapText="bothSides"/>
                <wp:docPr id="217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43550" cy="31623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3A1D5A7" w14:textId="34D20B44" w:rsidR="004436C3" w:rsidRDefault="004436C3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1A8811E" id="_x0000_t202" coordsize="21600,21600" o:spt="202" path="m,l,21600r21600,l21600,xe">
                <v:stroke joinstyle="miter"/>
                <v:path gradientshapeok="t" o:connecttype="rect"/>
              </v:shapetype>
              <v:shape id="Caixa de Texto 2" o:spid="_x0000_s1026" type="#_x0000_t202" style="position:absolute;left:0;text-align:left;margin-left:0;margin-top:21.45pt;width:436.5pt;height:249pt;z-index:251659776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">
                <v:textbox>
                  <w:txbxContent>
                    <w:p w14:paraId="23A1D5A7" w14:textId="34D20B44" w:rsidR="004436C3" w:rsidRDefault="004436C3"/>
                  </w:txbxContent>
                </v:textbox>
                <w10:wrap type="square" anchorx="margin"/>
              </v:shape>
            </w:pict>
          </mc:Fallback>
        </mc:AlternateContent>
      </w:r>
      <w:r w:rsidRPr="004436C3">
        <w:rPr>
          <w:rFonts w:ascii="Times New Roman" w:hAnsi="Times New Roman"/>
          <w:b/>
          <w:bCs/>
          <w:szCs w:val="24"/>
        </w:rPr>
        <w:t>RESUMO E PALAVRAS-CHAVES</w:t>
      </w:r>
      <w:r>
        <w:rPr>
          <w:rFonts w:ascii="Times New Roman" w:hAnsi="Times New Roman"/>
          <w:sz w:val="20"/>
        </w:rPr>
        <w:t>:</w:t>
      </w:r>
    </w:p>
    <w:p w14:paraId="044D9D0C" w14:textId="1E3A5DB6" w:rsidR="004436C3" w:rsidRDefault="004436C3" w:rsidP="003A17FE">
      <w:pPr>
        <w:rPr>
          <w:rFonts w:ascii="Times New Roman" w:hAnsi="Times New Roman"/>
          <w:sz w:val="20"/>
        </w:rPr>
      </w:pPr>
    </w:p>
    <w:p w14:paraId="67AE4534" w14:textId="45A451EB" w:rsidR="004436C3" w:rsidRDefault="004436C3" w:rsidP="003A17FE">
      <w:pPr>
        <w:rPr>
          <w:rFonts w:ascii="Times New Roman" w:hAnsi="Times New Roman"/>
          <w:b/>
          <w:bCs/>
          <w:szCs w:val="24"/>
        </w:rPr>
      </w:pPr>
      <w:r>
        <w:rPr>
          <w:rFonts w:ascii="Times New Roman" w:hAnsi="Times New Roman"/>
          <w:b/>
          <w:bCs/>
          <w:szCs w:val="24"/>
        </w:rPr>
        <w:t>ATIVIDADES FUTURAS</w:t>
      </w:r>
      <w:r w:rsidR="00ED5E52">
        <w:rPr>
          <w:rFonts w:ascii="Times New Roman" w:hAnsi="Times New Roman"/>
          <w:b/>
          <w:bCs/>
          <w:szCs w:val="24"/>
        </w:rPr>
        <w:t xml:space="preserve"> (PREENCHIMENTO OBRIGATÓRIO)</w:t>
      </w:r>
      <w:r>
        <w:rPr>
          <w:rFonts w:ascii="Times New Roman" w:hAnsi="Times New Roman"/>
          <w:b/>
          <w:bCs/>
          <w:szCs w:val="24"/>
        </w:rPr>
        <w:t>:</w:t>
      </w:r>
    </w:p>
    <w:tbl>
      <w:tblPr>
        <w:tblStyle w:val="Tabelacomgrade"/>
        <w:tblpPr w:leftFromText="141" w:rightFromText="141" w:vertAnchor="text" w:horzAnchor="margin" w:tblpY="56"/>
        <w:tblW w:w="0" w:type="auto"/>
        <w:tblLook w:val="04A0" w:firstRow="1" w:lastRow="0" w:firstColumn="1" w:lastColumn="0" w:noHBand="0" w:noVBand="1"/>
      </w:tblPr>
      <w:tblGrid>
        <w:gridCol w:w="9061"/>
      </w:tblGrid>
      <w:tr w:rsidR="00ED5E52" w14:paraId="63E75850" w14:textId="77777777" w:rsidTr="00ED5E52">
        <w:tc>
          <w:tcPr>
            <w:tcW w:w="9061" w:type="dxa"/>
          </w:tcPr>
          <w:p w14:paraId="1E190E17" w14:textId="77777777" w:rsidR="00ED5E52" w:rsidRDefault="00ED5E52" w:rsidP="00ED5E52">
            <w:pPr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/>
                <w:b/>
                <w:bCs/>
                <w:szCs w:val="24"/>
              </w:rPr>
              <w:t xml:space="preserve">Tipo de Vínculo empregatício: </w:t>
            </w:r>
            <w:sdt>
              <w:sdtPr>
                <w:rPr>
                  <w:rStyle w:val="PPGER"/>
                </w:rPr>
                <w:alias w:val="Vinculo empregaticío"/>
                <w:tag w:val="Vinculo empregaticío"/>
                <w:id w:val="-1578352136"/>
                <w:placeholder>
                  <w:docPart w:val="7D5EB148B0E3406489AAD3B734E34D2A"/>
                </w:placeholder>
                <w:showingPlcHdr/>
                <w:dropDownList>
                  <w:listItem w:value="Escolher um item."/>
                  <w:listItem w:displayText="CLT" w:value="CLT"/>
                  <w:listItem w:displayText="Servidor Público" w:value="Servidor Público"/>
                  <w:listItem w:displayText="Aposentado" w:value="Aposentado"/>
                  <w:listItem w:displayText="Colaborador" w:value="Colaborador"/>
                  <w:listItem w:displayText="Bolsa Fixação" w:value="Bolsa Fixação"/>
                </w:dropDownList>
              </w:sdtPr>
              <w:sdtEndPr>
                <w:rPr>
                  <w:rStyle w:val="Fontepargpadro"/>
                  <w:rFonts w:ascii="Arial" w:hAnsi="Arial"/>
                  <w:b w:val="0"/>
                  <w:bCs/>
                  <w:szCs w:val="24"/>
                </w:rPr>
              </w:sdtEndPr>
              <w:sdtContent>
                <w:r w:rsidRPr="00135922">
                  <w:rPr>
                    <w:rStyle w:val="TextodoEspaoReservado"/>
                  </w:rPr>
                  <w:t>Escolher um item.</w:t>
                </w:r>
              </w:sdtContent>
            </w:sdt>
          </w:p>
          <w:p w14:paraId="423E571B" w14:textId="77777777" w:rsidR="00ED5E52" w:rsidRDefault="00ED5E52" w:rsidP="00ED5E52">
            <w:pPr>
              <w:rPr>
                <w:rFonts w:ascii="Times New Roman" w:hAnsi="Times New Roman"/>
                <w:b/>
                <w:bCs/>
                <w:szCs w:val="24"/>
              </w:rPr>
            </w:pPr>
            <w:r w:rsidRPr="00ED5E52">
              <w:rPr>
                <w:rFonts w:ascii="Times New Roman" w:hAnsi="Times New Roman"/>
                <w:b/>
                <w:bCs/>
                <w:szCs w:val="24"/>
              </w:rPr>
              <w:t xml:space="preserve">Tipo de Instituição: </w:t>
            </w:r>
            <w:sdt>
              <w:sdtPr>
                <w:rPr>
                  <w:rFonts w:ascii="Times New Roman" w:hAnsi="Times New Roman"/>
                  <w:b/>
                  <w:bCs/>
                  <w:szCs w:val="24"/>
                </w:rPr>
                <w:alias w:val="Tipo de Instituição"/>
                <w:tag w:val="Tipo de Instituição"/>
                <w:id w:val="-289674804"/>
                <w:placeholder>
                  <w:docPart w:val="7D5EB148B0E3406489AAD3B734E34D2A"/>
                </w:placeholder>
                <w:showingPlcHdr/>
                <w:dropDownList>
                  <w:listItem w:value="Escolher um item."/>
                  <w:listItem w:displayText="Empresa Pública ou Estatal" w:value="Empresa Pública ou Estatal"/>
                  <w:listItem w:displayText="Empresa Privada" w:value="Empresa Privada"/>
                  <w:listItem w:displayText="Instituição de Ensino ou Pesquisa" w:value="Instituição de Ensino ou Pesquisa"/>
                  <w:listItem w:displayText="Outros" w:value="Outros"/>
                </w:dropDownList>
              </w:sdtPr>
              <w:sdtContent>
                <w:r w:rsidRPr="00135922">
                  <w:rPr>
                    <w:rStyle w:val="TextodoEspaoReservado"/>
                  </w:rPr>
                  <w:t>Escolher um item.</w:t>
                </w:r>
              </w:sdtContent>
            </w:sdt>
          </w:p>
          <w:p w14:paraId="6CA07CF9" w14:textId="77777777" w:rsidR="00ED5E52" w:rsidRDefault="00ED5E52" w:rsidP="00ED5E52">
            <w:pPr>
              <w:rPr>
                <w:rFonts w:ascii="Times New Roman" w:hAnsi="Times New Roman"/>
                <w:b/>
                <w:bCs/>
                <w:szCs w:val="24"/>
              </w:rPr>
            </w:pPr>
            <w:r>
              <w:rPr>
                <w:rFonts w:ascii="Times New Roman" w:hAnsi="Times New Roman"/>
                <w:b/>
                <w:bCs/>
                <w:szCs w:val="24"/>
              </w:rPr>
              <w:t xml:space="preserve"> Expectativa de Atuação: </w:t>
            </w:r>
            <w:sdt>
              <w:sdtPr>
                <w:rPr>
                  <w:rFonts w:ascii="Times New Roman" w:hAnsi="Times New Roman"/>
                  <w:b/>
                  <w:bCs/>
                  <w:szCs w:val="24"/>
                </w:rPr>
                <w:alias w:val="Expectativa de Atuação"/>
                <w:tag w:val="Expectativa de Atuação"/>
                <w:id w:val="1472794594"/>
                <w:placeholder>
                  <w:docPart w:val="20B892E73D9141E4B8864F51719F4CDE"/>
                </w:placeholder>
                <w:showingPlcHdr/>
                <w:dropDownList>
                  <w:listItem w:value="Escolher um item."/>
                  <w:listItem w:displayText="Ensino e Pesquisa" w:value="Ensino e Pesquisa"/>
                  <w:listItem w:displayText="Pesquisa" w:value="Pesquisa"/>
                  <w:listItem w:displayText="Empresa" w:value="Empresa"/>
                  <w:listItem w:displayText="Profissional Autônomo" w:value="Profissional Autônomo"/>
                  <w:listItem w:displayText="Outros" w:value="Outros"/>
                </w:dropDownList>
              </w:sdtPr>
              <w:sdtContent>
                <w:r w:rsidRPr="00135922">
                  <w:rPr>
                    <w:rStyle w:val="TextodoEspaoReservado"/>
                  </w:rPr>
                  <w:t>Escolher um item.</w:t>
                </w:r>
              </w:sdtContent>
            </w:sdt>
          </w:p>
        </w:tc>
      </w:tr>
    </w:tbl>
    <w:p w14:paraId="40611C70" w14:textId="4045057D" w:rsidR="004436C3" w:rsidRDefault="004436C3" w:rsidP="003A17FE">
      <w:pPr>
        <w:rPr>
          <w:rFonts w:ascii="Times New Roman" w:hAnsi="Times New Roman"/>
          <w:b/>
          <w:bCs/>
          <w:szCs w:val="24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8897"/>
      </w:tblGrid>
      <w:tr w:rsidR="00642A5C" w:rsidRPr="006F3F06" w14:paraId="04F825BB" w14:textId="77777777" w:rsidTr="006F3F06">
        <w:tc>
          <w:tcPr>
            <w:tcW w:w="8897" w:type="dxa"/>
          </w:tcPr>
          <w:p w14:paraId="587ED3AA" w14:textId="6AE0EB04" w:rsidR="00AA01E9" w:rsidRDefault="00AA01E9" w:rsidP="003A17FE">
            <w:pPr>
              <w:rPr>
                <w:rFonts w:ascii="Times New Roman" w:hAnsi="Times New Roman"/>
                <w:sz w:val="20"/>
              </w:rPr>
            </w:pPr>
          </w:p>
          <w:p w14:paraId="148B01A5" w14:textId="31ED1340" w:rsidR="009D1760" w:rsidRDefault="00AA01E9" w:rsidP="003A17FE">
            <w:pPr>
              <w:rPr>
                <w:rFonts w:ascii="Times New Roman" w:hAnsi="Times New Roman"/>
                <w:sz w:val="20"/>
              </w:rPr>
            </w:pPr>
            <w:r w:rsidRPr="00ED5E52">
              <w:rPr>
                <w:rFonts w:ascii="Times New Roman" w:hAnsi="Times New Roman"/>
                <w:szCs w:val="24"/>
              </w:rPr>
              <w:t>Diant</w:t>
            </w:r>
            <w:r w:rsidR="002467FF" w:rsidRPr="00ED5E52">
              <w:rPr>
                <w:rFonts w:ascii="Times New Roman" w:hAnsi="Times New Roman"/>
                <w:szCs w:val="24"/>
              </w:rPr>
              <w:t>e do exposto, considerando que o aluno</w:t>
            </w:r>
            <w:r w:rsidRPr="00ED5E52">
              <w:rPr>
                <w:rFonts w:ascii="Times New Roman" w:hAnsi="Times New Roman"/>
                <w:szCs w:val="24"/>
              </w:rPr>
              <w:t xml:space="preserve"> foi </w:t>
            </w:r>
            <w:r w:rsidRPr="00ED5E52">
              <w:rPr>
                <w:rFonts w:ascii="Times New Roman" w:hAnsi="Times New Roman"/>
                <w:b/>
                <w:szCs w:val="24"/>
              </w:rPr>
              <w:t>APROVAD</w:t>
            </w:r>
            <w:r w:rsidR="002467FF" w:rsidRPr="00ED5E52">
              <w:rPr>
                <w:rFonts w:ascii="Times New Roman" w:hAnsi="Times New Roman"/>
                <w:b/>
                <w:szCs w:val="24"/>
              </w:rPr>
              <w:t>O</w:t>
            </w:r>
            <w:r w:rsidRPr="00ED5E52">
              <w:rPr>
                <w:rFonts w:ascii="Times New Roman" w:hAnsi="Times New Roman"/>
                <w:szCs w:val="24"/>
              </w:rPr>
              <w:t>, dentro do prazo regimental, satisfez todas as exigências do Regimento Geral da UFPB, do Regulamento Geral dos Cursos e Programas de Pós-Graduação Stricto Sensu da UFPB e do Regulamento do Programa de Pós-Graduação em Energias Renováveis, está apta a obter o grau de Mestre em ENERGIAS RENOVÁVEIS a ser conferido pela Universidade Federal da Paraíba</w:t>
            </w:r>
            <w:r w:rsidRPr="00AA01E9">
              <w:rPr>
                <w:rFonts w:ascii="Times New Roman" w:hAnsi="Times New Roman"/>
                <w:sz w:val="20"/>
              </w:rPr>
              <w:t>.</w:t>
            </w:r>
          </w:p>
          <w:p w14:paraId="33CAC519" w14:textId="77777777" w:rsidR="00AA01E9" w:rsidRPr="006F3F06" w:rsidRDefault="00AA01E9" w:rsidP="003A17FE">
            <w:pPr>
              <w:rPr>
                <w:rFonts w:ascii="Times New Roman" w:hAnsi="Times New Roman"/>
                <w:sz w:val="20"/>
              </w:rPr>
            </w:pPr>
          </w:p>
        </w:tc>
      </w:tr>
    </w:tbl>
    <w:p w14:paraId="3ECC1BA6" w14:textId="77777777" w:rsidR="00642A5C" w:rsidRDefault="00642A5C" w:rsidP="003A17FE">
      <w:pPr>
        <w:rPr>
          <w:rFonts w:ascii="Times New Roman" w:hAnsi="Times New Roman"/>
          <w:sz w:val="20"/>
        </w:rPr>
      </w:pPr>
    </w:p>
    <w:p w14:paraId="374D894B" w14:textId="0F17C6ED" w:rsidR="003A17FE" w:rsidRDefault="00FF3466" w:rsidP="009E5946">
      <w:pPr>
        <w:jc w:val="right"/>
        <w:rPr>
          <w:rFonts w:ascii="Times New Roman" w:hAnsi="Times New Roman"/>
          <w:sz w:val="20"/>
        </w:rPr>
      </w:pPr>
      <w:r>
        <w:rPr>
          <w:rFonts w:ascii="Times New Roman" w:hAnsi="Times New Roman"/>
          <w:sz w:val="20"/>
        </w:rPr>
        <w:t>João Pessoa (PB</w:t>
      </w:r>
      <w:r w:rsidR="003A17FE" w:rsidRPr="003A17FE">
        <w:rPr>
          <w:rFonts w:ascii="Times New Roman" w:hAnsi="Times New Roman"/>
          <w:sz w:val="20"/>
        </w:rPr>
        <w:t>),</w:t>
      </w:r>
      <w:sdt>
        <w:sdtPr>
          <w:rPr>
            <w:rFonts w:ascii="Times New Roman" w:hAnsi="Times New Roman"/>
            <w:sz w:val="20"/>
          </w:rPr>
          <w:id w:val="1129741090"/>
          <w:placeholder>
            <w:docPart w:val="DefaultPlaceholder_-1854013437"/>
          </w:placeholder>
          <w:showingPlcHdr/>
          <w:date>
            <w:dateFormat w:val="d' de 'MMMM' de 'yyyy"/>
            <w:lid w:val="pt-BR"/>
            <w:storeMappedDataAs w:val="dateTime"/>
            <w:calendar w:val="gregorian"/>
          </w:date>
        </w:sdtPr>
        <w:sdtContent>
          <w:r w:rsidR="00ED5E52" w:rsidRPr="00135922">
            <w:rPr>
              <w:rStyle w:val="TextodoEspaoReservado"/>
            </w:rPr>
            <w:t>Clique ou toque aqui para inserir uma data.</w:t>
          </w:r>
        </w:sdtContent>
      </w:sdt>
      <w:r w:rsidR="00642A5C">
        <w:rPr>
          <w:rFonts w:ascii="Times New Roman" w:hAnsi="Times New Roman"/>
          <w:sz w:val="20"/>
        </w:rPr>
        <w:t>.</w:t>
      </w:r>
    </w:p>
    <w:p w14:paraId="3498E1DB" w14:textId="77777777" w:rsidR="0085228C" w:rsidRDefault="0085228C" w:rsidP="0069454F">
      <w:pPr>
        <w:jc w:val="center"/>
        <w:rPr>
          <w:rFonts w:ascii="Times New Roman" w:hAnsi="Times New Roman"/>
          <w:sz w:val="20"/>
        </w:rPr>
      </w:pPr>
    </w:p>
    <w:p w14:paraId="780D0626" w14:textId="77777777" w:rsidR="00ED5E52" w:rsidRPr="003A17FE" w:rsidRDefault="00ED5E52" w:rsidP="0069454F">
      <w:pPr>
        <w:jc w:val="center"/>
        <w:rPr>
          <w:rFonts w:ascii="Times New Roman" w:hAnsi="Times New Roman"/>
          <w:sz w:val="20"/>
        </w:rPr>
      </w:pPr>
    </w:p>
    <w:p w14:paraId="681D5FB4" w14:textId="77777777" w:rsidR="0085228C" w:rsidRDefault="0085228C" w:rsidP="0085228C">
      <w:pPr>
        <w:jc w:val="center"/>
      </w:pPr>
      <w:r>
        <w:rPr>
          <w:rFonts w:ascii="Times New Roman" w:hAnsi="Times New Roman"/>
          <w:sz w:val="20"/>
        </w:rPr>
        <w:t>_____________________________________________</w:t>
      </w:r>
    </w:p>
    <w:p w14:paraId="49ED71BA" w14:textId="77777777" w:rsidR="003A17FE" w:rsidRPr="003A17FE" w:rsidRDefault="00894785" w:rsidP="0085228C">
      <w:pPr>
        <w:spacing w:after="100" w:afterAutospacing="1" w:line="240" w:lineRule="auto"/>
        <w:jc w:val="center"/>
        <w:rPr>
          <w:rFonts w:ascii="Times New Roman" w:hAnsi="Times New Roman"/>
          <w:sz w:val="20"/>
        </w:rPr>
      </w:pPr>
      <w:r>
        <w:rPr>
          <w:rFonts w:ascii="Times New Roman" w:hAnsi="Times New Roman"/>
          <w:sz w:val="20"/>
        </w:rPr>
        <w:t>Assinatura do Orientador</w:t>
      </w:r>
    </w:p>
    <w:sectPr w:rsidR="003A17FE" w:rsidRPr="003A17FE" w:rsidSect="004C0926">
      <w:headerReference w:type="default" r:id="rId7"/>
      <w:footerReference w:type="default" r:id="rId8"/>
      <w:type w:val="continuous"/>
      <w:pgSz w:w="11906" w:h="16838"/>
      <w:pgMar w:top="1701" w:right="1134" w:bottom="1134" w:left="1701" w:header="567" w:footer="28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6119C19" w14:textId="77777777" w:rsidR="00DF79D1" w:rsidRDefault="00DF79D1" w:rsidP="005029E3">
      <w:pPr>
        <w:spacing w:line="240" w:lineRule="auto"/>
      </w:pPr>
      <w:r>
        <w:separator/>
      </w:r>
    </w:p>
  </w:endnote>
  <w:endnote w:type="continuationSeparator" w:id="0">
    <w:p w14:paraId="069A418F" w14:textId="77777777" w:rsidR="00DF79D1" w:rsidRDefault="00DF79D1" w:rsidP="005029E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HOBHG+TimesNewRoman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10207" w:type="dxa"/>
      <w:tblInd w:w="-601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Look w:val="04A0" w:firstRow="1" w:lastRow="0" w:firstColumn="1" w:lastColumn="0" w:noHBand="0" w:noVBand="1"/>
    </w:tblPr>
    <w:tblGrid>
      <w:gridCol w:w="9781"/>
      <w:gridCol w:w="426"/>
    </w:tblGrid>
    <w:tr w:rsidR="003D7FAA" w14:paraId="1B6E9104" w14:textId="77777777" w:rsidTr="009D29DC">
      <w:tc>
        <w:tcPr>
          <w:tcW w:w="9781" w:type="dxa"/>
          <w:tcBorders>
            <w:top w:val="single" w:sz="4" w:space="0" w:color="auto"/>
            <w:left w:val="nil"/>
            <w:bottom w:val="nil"/>
            <w:right w:val="nil"/>
          </w:tcBorders>
        </w:tcPr>
        <w:p w14:paraId="67371F11" w14:textId="0FADC578" w:rsidR="00B81AF1" w:rsidRPr="009D29DC" w:rsidRDefault="00D1498A" w:rsidP="00C54F91">
          <w:pPr>
            <w:spacing w:line="240" w:lineRule="auto"/>
            <w:jc w:val="center"/>
            <w:rPr>
              <w:sz w:val="18"/>
            </w:rPr>
          </w:pPr>
          <w:r w:rsidRPr="00D1498A">
            <w:rPr>
              <w:rFonts w:ascii="Times New Roman" w:hAnsi="Times New Roman"/>
              <w:sz w:val="18"/>
            </w:rPr>
            <w:t>PPGER</w:t>
          </w:r>
          <w:r>
            <w:rPr>
              <w:rFonts w:ascii="Times New Roman" w:hAnsi="Times New Roman"/>
              <w:sz w:val="18"/>
            </w:rPr>
            <w:t>/</w:t>
          </w:r>
          <w:r w:rsidR="00C54F91" w:rsidRPr="00D1498A">
            <w:rPr>
              <w:rFonts w:ascii="Times New Roman" w:hAnsi="Times New Roman"/>
              <w:sz w:val="18"/>
            </w:rPr>
            <w:t>CEAR/UFPB - Campus I ,</w:t>
          </w:r>
          <w:r w:rsidR="00B81AF1" w:rsidRPr="00D1498A">
            <w:rPr>
              <w:rFonts w:ascii="Times New Roman" w:hAnsi="Times New Roman"/>
              <w:sz w:val="18"/>
            </w:rPr>
            <w:t>Caixa Postal 5115</w:t>
          </w:r>
          <w:r w:rsidR="00F12734" w:rsidRPr="00D1498A">
            <w:rPr>
              <w:rFonts w:ascii="Times New Roman" w:hAnsi="Times New Roman"/>
              <w:sz w:val="18"/>
            </w:rPr>
            <w:t>, CEP: 58051-9</w:t>
          </w:r>
          <w:r w:rsidR="00EC633D" w:rsidRPr="00D1498A">
            <w:rPr>
              <w:rFonts w:ascii="Times New Roman" w:hAnsi="Times New Roman"/>
              <w:sz w:val="18"/>
            </w:rPr>
            <w:t>0</w:t>
          </w:r>
          <w:r w:rsidR="00F12734" w:rsidRPr="00D1498A">
            <w:rPr>
              <w:rFonts w:ascii="Times New Roman" w:hAnsi="Times New Roman"/>
              <w:sz w:val="18"/>
            </w:rPr>
            <w:t>0, João Pessoa - PB, Brasil</w:t>
          </w:r>
          <w:r w:rsidR="00C54F91" w:rsidRPr="00D1498A">
            <w:rPr>
              <w:rFonts w:ascii="Times New Roman" w:hAnsi="Times New Roman"/>
              <w:sz w:val="18"/>
            </w:rPr>
            <w:t xml:space="preserve">, </w:t>
          </w:r>
          <w:r w:rsidR="00B81AF1" w:rsidRPr="00D1498A">
            <w:rPr>
              <w:rFonts w:ascii="Times New Roman" w:hAnsi="Times New Roman"/>
              <w:sz w:val="18"/>
            </w:rPr>
            <w:t>(83) 3216 7</w:t>
          </w:r>
          <w:r w:rsidR="00DB4951">
            <w:rPr>
              <w:rFonts w:ascii="Times New Roman" w:hAnsi="Times New Roman"/>
              <w:sz w:val="18"/>
            </w:rPr>
            <w:t>035</w:t>
          </w:r>
        </w:p>
      </w:tc>
      <w:tc>
        <w:tcPr>
          <w:tcW w:w="426" w:type="dxa"/>
          <w:tcBorders>
            <w:top w:val="single" w:sz="4" w:space="0" w:color="auto"/>
            <w:left w:val="nil"/>
            <w:bottom w:val="nil"/>
            <w:right w:val="nil"/>
          </w:tcBorders>
        </w:tcPr>
        <w:p w14:paraId="48AFCD94" w14:textId="77777777" w:rsidR="003D7FAA" w:rsidRPr="009D29DC" w:rsidRDefault="0077144F" w:rsidP="009D29DC">
          <w:pPr>
            <w:spacing w:line="240" w:lineRule="auto"/>
            <w:jc w:val="center"/>
            <w:rPr>
              <w:sz w:val="16"/>
            </w:rPr>
          </w:pPr>
          <w:r w:rsidRPr="009D29DC">
            <w:rPr>
              <w:sz w:val="16"/>
            </w:rPr>
            <w:fldChar w:fldCharType="begin"/>
          </w:r>
          <w:r w:rsidR="003D7FAA" w:rsidRPr="009D29DC">
            <w:rPr>
              <w:sz w:val="16"/>
            </w:rPr>
            <w:instrText xml:space="preserve"> PAGE   \* MERGEFORMAT </w:instrText>
          </w:r>
          <w:r w:rsidRPr="009D29DC">
            <w:rPr>
              <w:sz w:val="16"/>
            </w:rPr>
            <w:fldChar w:fldCharType="separate"/>
          </w:r>
          <w:r w:rsidR="00A90063">
            <w:rPr>
              <w:noProof/>
              <w:sz w:val="16"/>
            </w:rPr>
            <w:t>3</w:t>
          </w:r>
          <w:r w:rsidRPr="009D29DC">
            <w:rPr>
              <w:sz w:val="16"/>
            </w:rPr>
            <w:fldChar w:fldCharType="end"/>
          </w:r>
        </w:p>
      </w:tc>
    </w:tr>
  </w:tbl>
  <w:p w14:paraId="7BBE0FA8" w14:textId="77777777" w:rsidR="0091723A" w:rsidRPr="005029E3" w:rsidRDefault="0091723A" w:rsidP="003D7FAA">
    <w:pPr>
      <w:spacing w:line="240" w:lineRule="auto"/>
      <w:jc w:val="center"/>
      <w:rPr>
        <w:sz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85811EB" w14:textId="77777777" w:rsidR="00DF79D1" w:rsidRDefault="00DF79D1" w:rsidP="005029E3">
      <w:pPr>
        <w:spacing w:line="240" w:lineRule="auto"/>
      </w:pPr>
      <w:r>
        <w:separator/>
      </w:r>
    </w:p>
  </w:footnote>
  <w:footnote w:type="continuationSeparator" w:id="0">
    <w:p w14:paraId="5ADB1C4B" w14:textId="77777777" w:rsidR="00DF79D1" w:rsidRDefault="00DF79D1" w:rsidP="005029E3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9EA5326" w14:textId="2027EFFB" w:rsidR="00DB4951" w:rsidRDefault="00DB4951" w:rsidP="00074138">
    <w:pPr>
      <w:spacing w:line="240" w:lineRule="auto"/>
      <w:jc w:val="center"/>
      <w:rPr>
        <w:rFonts w:ascii="Times New Roman" w:hAnsi="Times New Roman"/>
        <w:b/>
        <w:color w:val="000000"/>
        <w:kern w:val="24"/>
      </w:rPr>
    </w:pPr>
    <w:r>
      <w:rPr>
        <w:noProof/>
        <w:sz w:val="20"/>
      </w:rPr>
      <w:drawing>
        <wp:anchor distT="0" distB="0" distL="114300" distR="114300" simplePos="0" relativeHeight="251659264" behindDoc="0" locked="0" layoutInCell="1" allowOverlap="1" wp14:anchorId="03BA5AC0" wp14:editId="2217C197">
          <wp:simplePos x="0" y="0"/>
          <wp:positionH relativeFrom="margin">
            <wp:posOffset>5321935</wp:posOffset>
          </wp:positionH>
          <wp:positionV relativeFrom="paragraph">
            <wp:posOffset>49530</wp:posOffset>
          </wp:positionV>
          <wp:extent cx="771525" cy="750242"/>
          <wp:effectExtent l="0" t="0" r="0" b="0"/>
          <wp:wrapSquare wrapText="bothSides"/>
          <wp:docPr id="2031369355" name="Imagem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31369355" name="Imagem 2031369355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1525" cy="750242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  <w:sz w:val="20"/>
      </w:rPr>
      <w:drawing>
        <wp:anchor distT="0" distB="0" distL="114300" distR="114300" simplePos="0" relativeHeight="251658240" behindDoc="1" locked="0" layoutInCell="1" allowOverlap="1" wp14:anchorId="5A601479" wp14:editId="68747CBB">
          <wp:simplePos x="0" y="0"/>
          <wp:positionH relativeFrom="column">
            <wp:posOffset>-461010</wp:posOffset>
          </wp:positionH>
          <wp:positionV relativeFrom="paragraph">
            <wp:posOffset>59055</wp:posOffset>
          </wp:positionV>
          <wp:extent cx="528357" cy="762000"/>
          <wp:effectExtent l="0" t="0" r="5080" b="0"/>
          <wp:wrapNone/>
          <wp:docPr id="1" name="Imagem 2" descr="F:\Euler\Pesquisa\Doutorado\Logo marcas\Logo_ufpb_wb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m 2" descr="F:\Euler\Pesquisa\Doutorado\Logo marcas\Logo_ufpb_wb.pn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28357" cy="762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Times New Roman" w:hAnsi="Times New Roman"/>
        <w:b/>
        <w:color w:val="000000"/>
        <w:kern w:val="24"/>
      </w:rPr>
      <w:t>SERVIÇO PÚBLICO FEDERAL</w:t>
    </w:r>
  </w:p>
  <w:p w14:paraId="21B61B6A" w14:textId="05511452" w:rsidR="00B81AF1" w:rsidRPr="005C60DD" w:rsidRDefault="00B81AF1" w:rsidP="00074138">
    <w:pPr>
      <w:spacing w:line="240" w:lineRule="auto"/>
      <w:jc w:val="center"/>
      <w:rPr>
        <w:rFonts w:ascii="Times New Roman" w:hAnsi="Times New Roman"/>
        <w:b/>
        <w:color w:val="000000"/>
        <w:kern w:val="24"/>
      </w:rPr>
    </w:pPr>
    <w:r w:rsidRPr="005C60DD">
      <w:rPr>
        <w:rFonts w:ascii="Times New Roman" w:hAnsi="Times New Roman"/>
        <w:b/>
        <w:color w:val="000000"/>
        <w:kern w:val="24"/>
      </w:rPr>
      <w:t>UNIVERSIDADE FEDERAL DA PARAÍBA</w:t>
    </w:r>
    <w:r w:rsidRPr="005C60DD">
      <w:rPr>
        <w:rFonts w:ascii="Times New Roman" w:hAnsi="Times New Roman"/>
        <w:b/>
        <w:color w:val="000000"/>
        <w:kern w:val="24"/>
      </w:rPr>
      <w:br/>
      <w:t>CENTRO DE ENERGIAS ALTERNATIVAS E RENOVÁVEIS</w:t>
    </w:r>
    <w:r w:rsidRPr="005C60DD">
      <w:rPr>
        <w:rFonts w:ascii="Times New Roman" w:hAnsi="Times New Roman"/>
        <w:b/>
        <w:color w:val="000000"/>
        <w:kern w:val="24"/>
      </w:rPr>
      <w:br/>
    </w:r>
    <w:r w:rsidR="00DB4951">
      <w:rPr>
        <w:rFonts w:ascii="Times New Roman" w:hAnsi="Times New Roman"/>
        <w:b/>
        <w:color w:val="000000"/>
        <w:kern w:val="24"/>
      </w:rPr>
      <w:t xml:space="preserve">    </w:t>
    </w:r>
    <w:r w:rsidR="00532F8B">
      <w:rPr>
        <w:rFonts w:ascii="Times New Roman" w:hAnsi="Times New Roman"/>
        <w:b/>
        <w:color w:val="000000"/>
        <w:kern w:val="24"/>
      </w:rPr>
      <w:t>PROGRAMA DE PÓS-GRADUAÇÃO</w:t>
    </w:r>
    <w:r w:rsidRPr="005C60DD">
      <w:rPr>
        <w:rFonts w:ascii="Times New Roman" w:hAnsi="Times New Roman"/>
        <w:b/>
        <w:color w:val="000000"/>
        <w:kern w:val="24"/>
      </w:rPr>
      <w:t xml:space="preserve"> DE ENERGIAS RENOVÁVEIS</w:t>
    </w:r>
  </w:p>
  <w:p w14:paraId="62467C36" w14:textId="77777777" w:rsidR="0091723A" w:rsidRPr="00EC633D" w:rsidRDefault="0091723A" w:rsidP="00B81AF1">
    <w:pPr>
      <w:spacing w:line="240" w:lineRule="auto"/>
      <w:jc w:val="center"/>
      <w:rPr>
        <w:b/>
        <w:sz w:val="2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461C64"/>
    <w:multiLevelType w:val="hybridMultilevel"/>
    <w:tmpl w:val="DEF4C58A"/>
    <w:lvl w:ilvl="0" w:tplc="0416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6C56CF"/>
    <w:multiLevelType w:val="hybridMultilevel"/>
    <w:tmpl w:val="0EF88F3C"/>
    <w:lvl w:ilvl="0" w:tplc="DE8C4EEC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E9C597A"/>
    <w:multiLevelType w:val="hybridMultilevel"/>
    <w:tmpl w:val="45205D66"/>
    <w:lvl w:ilvl="0" w:tplc="0416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6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2F313E0"/>
    <w:multiLevelType w:val="hybridMultilevel"/>
    <w:tmpl w:val="588439F6"/>
    <w:lvl w:ilvl="0" w:tplc="0416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8E00CC5"/>
    <w:multiLevelType w:val="hybridMultilevel"/>
    <w:tmpl w:val="CA76A274"/>
    <w:lvl w:ilvl="0" w:tplc="041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9387DC9"/>
    <w:multiLevelType w:val="hybridMultilevel"/>
    <w:tmpl w:val="C7EC1BFA"/>
    <w:lvl w:ilvl="0" w:tplc="04160001">
      <w:start w:val="1"/>
      <w:numFmt w:val="bullet"/>
      <w:lvlText w:val=""/>
      <w:lvlJc w:val="left"/>
      <w:pPr>
        <w:ind w:left="1485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205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925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645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65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85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805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525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245" w:hanging="360"/>
      </w:pPr>
      <w:rPr>
        <w:rFonts w:ascii="Wingdings" w:hAnsi="Wingdings" w:hint="default"/>
      </w:rPr>
    </w:lvl>
  </w:abstractNum>
  <w:abstractNum w:abstractNumId="6" w15:restartNumberingAfterBreak="0">
    <w:nsid w:val="59C65B88"/>
    <w:multiLevelType w:val="multilevel"/>
    <w:tmpl w:val="31DC2DDC"/>
    <w:lvl w:ilvl="0">
      <w:start w:val="1"/>
      <w:numFmt w:val="decimal"/>
      <w:lvlText w:val="%1"/>
      <w:lvlJc w:val="left"/>
      <w:pPr>
        <w:ind w:left="432" w:hanging="432"/>
      </w:pPr>
      <w:rPr>
        <w:rFonts w:ascii="Times New Roman" w:hAnsi="Times New Roman" w:cs="Times New Roman" w:hint="default"/>
      </w:r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7" w15:restartNumberingAfterBreak="0">
    <w:nsid w:val="64D1750A"/>
    <w:multiLevelType w:val="hybridMultilevel"/>
    <w:tmpl w:val="87287958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FBB1BB0"/>
    <w:multiLevelType w:val="hybridMultilevel"/>
    <w:tmpl w:val="BC0CAA28"/>
    <w:lvl w:ilvl="0" w:tplc="0416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5602FA9"/>
    <w:multiLevelType w:val="multilevel"/>
    <w:tmpl w:val="1A3613D6"/>
    <w:lvl w:ilvl="0">
      <w:start w:val="1"/>
      <w:numFmt w:val="decimal"/>
      <w:pStyle w:val="Ttulo1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pStyle w:val="Ttulo2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num w:numId="1" w16cid:durableId="411439401">
    <w:abstractNumId w:val="9"/>
  </w:num>
  <w:num w:numId="2" w16cid:durableId="2089106418">
    <w:abstractNumId w:val="1"/>
  </w:num>
  <w:num w:numId="3" w16cid:durableId="1924996082">
    <w:abstractNumId w:val="1"/>
  </w:num>
  <w:num w:numId="4" w16cid:durableId="946817130">
    <w:abstractNumId w:val="1"/>
  </w:num>
  <w:num w:numId="5" w16cid:durableId="1047802787">
    <w:abstractNumId w:val="6"/>
  </w:num>
  <w:num w:numId="6" w16cid:durableId="523248078">
    <w:abstractNumId w:val="6"/>
  </w:num>
  <w:num w:numId="7" w16cid:durableId="575477184">
    <w:abstractNumId w:val="9"/>
  </w:num>
  <w:num w:numId="8" w16cid:durableId="756364421">
    <w:abstractNumId w:val="5"/>
  </w:num>
  <w:num w:numId="9" w16cid:durableId="573661657">
    <w:abstractNumId w:val="8"/>
  </w:num>
  <w:num w:numId="10" w16cid:durableId="2062513150">
    <w:abstractNumId w:val="0"/>
  </w:num>
  <w:num w:numId="11" w16cid:durableId="797649569">
    <w:abstractNumId w:val="2"/>
  </w:num>
  <w:num w:numId="12" w16cid:durableId="609436383">
    <w:abstractNumId w:val="3"/>
  </w:num>
  <w:num w:numId="13" w16cid:durableId="468013117">
    <w:abstractNumId w:val="4"/>
  </w:num>
  <w:num w:numId="14" w16cid:durableId="19662238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08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A0NzEwNzYyNzQ0MDJQ0lEKTi0uzszPAykwqgUAuffFjywAAAA="/>
  </w:docVars>
  <w:rsids>
    <w:rsidRoot w:val="005029E3"/>
    <w:rsid w:val="00003F18"/>
    <w:rsid w:val="00004CCB"/>
    <w:rsid w:val="00035DB1"/>
    <w:rsid w:val="0003725C"/>
    <w:rsid w:val="0005005E"/>
    <w:rsid w:val="00051504"/>
    <w:rsid w:val="00055575"/>
    <w:rsid w:val="00074138"/>
    <w:rsid w:val="000822FD"/>
    <w:rsid w:val="000A1554"/>
    <w:rsid w:val="000D3F76"/>
    <w:rsid w:val="000E1BF7"/>
    <w:rsid w:val="000E5AB8"/>
    <w:rsid w:val="00105C4F"/>
    <w:rsid w:val="00112CCB"/>
    <w:rsid w:val="0012621C"/>
    <w:rsid w:val="00145195"/>
    <w:rsid w:val="00151C6C"/>
    <w:rsid w:val="001A51DB"/>
    <w:rsid w:val="00202761"/>
    <w:rsid w:val="002467FF"/>
    <w:rsid w:val="00284922"/>
    <w:rsid w:val="00284C49"/>
    <w:rsid w:val="00286F14"/>
    <w:rsid w:val="002D2B58"/>
    <w:rsid w:val="002D58FB"/>
    <w:rsid w:val="002E253D"/>
    <w:rsid w:val="002F0305"/>
    <w:rsid w:val="002F1FF6"/>
    <w:rsid w:val="00350FF8"/>
    <w:rsid w:val="00355308"/>
    <w:rsid w:val="003675C2"/>
    <w:rsid w:val="003713F6"/>
    <w:rsid w:val="0039115B"/>
    <w:rsid w:val="003A17FE"/>
    <w:rsid w:val="003A7F07"/>
    <w:rsid w:val="003B54E8"/>
    <w:rsid w:val="003D7FAA"/>
    <w:rsid w:val="003F2C20"/>
    <w:rsid w:val="003F2F15"/>
    <w:rsid w:val="003F74FC"/>
    <w:rsid w:val="00405111"/>
    <w:rsid w:val="004051F7"/>
    <w:rsid w:val="004436C3"/>
    <w:rsid w:val="00444D7E"/>
    <w:rsid w:val="00447AD4"/>
    <w:rsid w:val="00466D03"/>
    <w:rsid w:val="00473AE7"/>
    <w:rsid w:val="004C0926"/>
    <w:rsid w:val="004C4802"/>
    <w:rsid w:val="005029E3"/>
    <w:rsid w:val="00523A45"/>
    <w:rsid w:val="00532F8B"/>
    <w:rsid w:val="005443DB"/>
    <w:rsid w:val="00592E68"/>
    <w:rsid w:val="005957B6"/>
    <w:rsid w:val="005D5E59"/>
    <w:rsid w:val="00612682"/>
    <w:rsid w:val="00617A90"/>
    <w:rsid w:val="006200EC"/>
    <w:rsid w:val="00640822"/>
    <w:rsid w:val="00642A5C"/>
    <w:rsid w:val="00693B63"/>
    <w:rsid w:val="0069454F"/>
    <w:rsid w:val="006A28F0"/>
    <w:rsid w:val="006A600F"/>
    <w:rsid w:val="006D0130"/>
    <w:rsid w:val="006D70A3"/>
    <w:rsid w:val="006E65EE"/>
    <w:rsid w:val="006F2CE3"/>
    <w:rsid w:val="006F3F06"/>
    <w:rsid w:val="007231AC"/>
    <w:rsid w:val="007448B5"/>
    <w:rsid w:val="00751914"/>
    <w:rsid w:val="00755349"/>
    <w:rsid w:val="007578AC"/>
    <w:rsid w:val="0077144F"/>
    <w:rsid w:val="00796C15"/>
    <w:rsid w:val="007C63BD"/>
    <w:rsid w:val="007E107F"/>
    <w:rsid w:val="007F5312"/>
    <w:rsid w:val="007F5FCA"/>
    <w:rsid w:val="008121CF"/>
    <w:rsid w:val="008149E9"/>
    <w:rsid w:val="0083448B"/>
    <w:rsid w:val="00851A7F"/>
    <w:rsid w:val="0085228C"/>
    <w:rsid w:val="00894785"/>
    <w:rsid w:val="008A4860"/>
    <w:rsid w:val="008B2D00"/>
    <w:rsid w:val="008B3DCA"/>
    <w:rsid w:val="008D68E9"/>
    <w:rsid w:val="008E37C5"/>
    <w:rsid w:val="00904D2D"/>
    <w:rsid w:val="009159BE"/>
    <w:rsid w:val="0091723A"/>
    <w:rsid w:val="009223E5"/>
    <w:rsid w:val="0097026C"/>
    <w:rsid w:val="009822A3"/>
    <w:rsid w:val="009A7E30"/>
    <w:rsid w:val="009C136F"/>
    <w:rsid w:val="009D1760"/>
    <w:rsid w:val="009D29DC"/>
    <w:rsid w:val="009E5946"/>
    <w:rsid w:val="009F03C7"/>
    <w:rsid w:val="00A13AD7"/>
    <w:rsid w:val="00A23485"/>
    <w:rsid w:val="00A24283"/>
    <w:rsid w:val="00A30562"/>
    <w:rsid w:val="00A3446C"/>
    <w:rsid w:val="00A820C8"/>
    <w:rsid w:val="00A86365"/>
    <w:rsid w:val="00A90063"/>
    <w:rsid w:val="00AA01E9"/>
    <w:rsid w:val="00AB7349"/>
    <w:rsid w:val="00AD1063"/>
    <w:rsid w:val="00AE7F00"/>
    <w:rsid w:val="00AF352B"/>
    <w:rsid w:val="00AF3FFA"/>
    <w:rsid w:val="00B5419A"/>
    <w:rsid w:val="00B55029"/>
    <w:rsid w:val="00B5621D"/>
    <w:rsid w:val="00B81AF1"/>
    <w:rsid w:val="00B9020C"/>
    <w:rsid w:val="00BA2515"/>
    <w:rsid w:val="00BB6FF1"/>
    <w:rsid w:val="00BB7DB8"/>
    <w:rsid w:val="00BC2041"/>
    <w:rsid w:val="00C54F91"/>
    <w:rsid w:val="00CA68C5"/>
    <w:rsid w:val="00CB0625"/>
    <w:rsid w:val="00CC5439"/>
    <w:rsid w:val="00CD596D"/>
    <w:rsid w:val="00CF65BF"/>
    <w:rsid w:val="00D1498A"/>
    <w:rsid w:val="00D16D1E"/>
    <w:rsid w:val="00D5260D"/>
    <w:rsid w:val="00DB4951"/>
    <w:rsid w:val="00DC1D8C"/>
    <w:rsid w:val="00DE01AD"/>
    <w:rsid w:val="00DF79D1"/>
    <w:rsid w:val="00DF7AF5"/>
    <w:rsid w:val="00E12368"/>
    <w:rsid w:val="00E15052"/>
    <w:rsid w:val="00E25999"/>
    <w:rsid w:val="00E4040F"/>
    <w:rsid w:val="00E46B1A"/>
    <w:rsid w:val="00E77761"/>
    <w:rsid w:val="00E85752"/>
    <w:rsid w:val="00EC633D"/>
    <w:rsid w:val="00ED5E52"/>
    <w:rsid w:val="00F12734"/>
    <w:rsid w:val="00F33D9C"/>
    <w:rsid w:val="00F45539"/>
    <w:rsid w:val="00F859C0"/>
    <w:rsid w:val="00F925C5"/>
    <w:rsid w:val="00FE61B7"/>
    <w:rsid w:val="00FF3466"/>
    <w:rsid w:val="00FF7AF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1468B3C"/>
  <w15:chartTrackingRefBased/>
  <w15:docId w15:val="{9AC66977-87E9-4C17-9A14-6062404CE4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Times New Roman" w:hAnsi="Calibri" w:cs="Times New Roman"/>
        <w:lang w:val="pt-BR" w:eastAsia="pt-B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029E3"/>
    <w:pPr>
      <w:widowControl w:val="0"/>
      <w:spacing w:line="360" w:lineRule="auto"/>
      <w:jc w:val="both"/>
    </w:pPr>
    <w:rPr>
      <w:rFonts w:ascii="Arial" w:hAnsi="Arial"/>
      <w:sz w:val="24"/>
      <w:lang w:eastAsia="en-US"/>
    </w:rPr>
  </w:style>
  <w:style w:type="paragraph" w:styleId="Ttulo1">
    <w:name w:val="heading 1"/>
    <w:basedOn w:val="Normal"/>
    <w:next w:val="Normal"/>
    <w:link w:val="Ttulo1Char"/>
    <w:qFormat/>
    <w:rsid w:val="00145195"/>
    <w:pPr>
      <w:numPr>
        <w:numId w:val="7"/>
      </w:numPr>
      <w:tabs>
        <w:tab w:val="left" w:pos="567"/>
      </w:tabs>
      <w:spacing w:before="240" w:line="480" w:lineRule="auto"/>
      <w:outlineLvl w:val="0"/>
    </w:pPr>
    <w:rPr>
      <w:rFonts w:ascii="Calibri" w:hAnsi="Calibri"/>
      <w:b/>
      <w:kern w:val="28"/>
      <w:szCs w:val="22"/>
      <w:lang w:val="x-none"/>
    </w:rPr>
  </w:style>
  <w:style w:type="paragraph" w:styleId="Ttulo2">
    <w:name w:val="heading 2"/>
    <w:basedOn w:val="Normal"/>
    <w:next w:val="Normal"/>
    <w:link w:val="Ttulo2Char"/>
    <w:qFormat/>
    <w:rsid w:val="009F03C7"/>
    <w:pPr>
      <w:keepNext/>
      <w:numPr>
        <w:ilvl w:val="1"/>
        <w:numId w:val="7"/>
      </w:numPr>
      <w:suppressAutoHyphens/>
      <w:overflowPunct w:val="0"/>
      <w:autoSpaceDE w:val="0"/>
      <w:autoSpaceDN w:val="0"/>
      <w:adjustRightInd w:val="0"/>
      <w:spacing w:before="240" w:after="240"/>
      <w:jc w:val="left"/>
      <w:textAlignment w:val="baseline"/>
      <w:outlineLvl w:val="1"/>
    </w:pPr>
    <w:rPr>
      <w:rFonts w:ascii="Times New Roman" w:hAnsi="Times New Roman"/>
      <w:i/>
      <w:lang w:val="x-none" w:eastAsia="pt-BR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1Char">
    <w:name w:val="Título 1 Char"/>
    <w:link w:val="Ttulo1"/>
    <w:rsid w:val="00145195"/>
    <w:rPr>
      <w:rFonts w:ascii="Calibri" w:hAnsi="Calibri"/>
      <w:b/>
      <w:kern w:val="28"/>
      <w:sz w:val="24"/>
      <w:szCs w:val="22"/>
      <w:lang w:eastAsia="en-US"/>
    </w:rPr>
  </w:style>
  <w:style w:type="paragraph" w:styleId="PargrafodaLista">
    <w:name w:val="List Paragraph"/>
    <w:basedOn w:val="Normal"/>
    <w:uiPriority w:val="34"/>
    <w:qFormat/>
    <w:rsid w:val="00B5621D"/>
    <w:rPr>
      <w:szCs w:val="24"/>
      <w:lang w:eastAsia="pt-BR"/>
    </w:rPr>
  </w:style>
  <w:style w:type="character" w:customStyle="1" w:styleId="Ttulo2Char">
    <w:name w:val="Título 2 Char"/>
    <w:link w:val="Ttulo2"/>
    <w:rsid w:val="009F03C7"/>
    <w:rPr>
      <w:rFonts w:ascii="Times New Roman" w:hAnsi="Times New Roman" w:cs="Times New Roman"/>
      <w:i/>
      <w:sz w:val="24"/>
      <w:szCs w:val="20"/>
      <w:lang w:eastAsia="pt-BR"/>
    </w:rPr>
  </w:style>
  <w:style w:type="paragraph" w:styleId="Textodenotaderodap">
    <w:name w:val="footnote text"/>
    <w:basedOn w:val="Normal"/>
    <w:link w:val="TextodenotaderodapChar"/>
    <w:uiPriority w:val="99"/>
    <w:rsid w:val="00145195"/>
    <w:rPr>
      <w:rFonts w:ascii="Calibri" w:hAnsi="Calibri"/>
      <w:sz w:val="20"/>
      <w:lang w:val="x-none"/>
    </w:rPr>
  </w:style>
  <w:style w:type="character" w:customStyle="1" w:styleId="TextodenotaderodapChar">
    <w:name w:val="Texto de nota de rodapé Char"/>
    <w:link w:val="Textodenotaderodap"/>
    <w:uiPriority w:val="99"/>
    <w:rsid w:val="00145195"/>
    <w:rPr>
      <w:rFonts w:ascii="Calibri" w:hAnsi="Calibri"/>
      <w:lang w:eastAsia="en-US"/>
    </w:rPr>
  </w:style>
  <w:style w:type="paragraph" w:styleId="Corpodetexto">
    <w:name w:val="Body Text"/>
    <w:basedOn w:val="Normal"/>
    <w:link w:val="CorpodetextoChar"/>
    <w:uiPriority w:val="99"/>
    <w:semiHidden/>
    <w:unhideWhenUsed/>
    <w:rsid w:val="00145195"/>
    <w:pPr>
      <w:spacing w:after="120"/>
    </w:pPr>
    <w:rPr>
      <w:rFonts w:ascii="Calibri" w:hAnsi="Calibri"/>
      <w:lang w:val="x-none" w:eastAsia="x-none"/>
    </w:rPr>
  </w:style>
  <w:style w:type="character" w:customStyle="1" w:styleId="CorpodetextoChar">
    <w:name w:val="Corpo de texto Char"/>
    <w:link w:val="Corpodetexto"/>
    <w:uiPriority w:val="99"/>
    <w:semiHidden/>
    <w:rsid w:val="00145195"/>
    <w:rPr>
      <w:rFonts w:cs="Times New Roman"/>
      <w:sz w:val="24"/>
      <w:szCs w:val="20"/>
    </w:rPr>
  </w:style>
  <w:style w:type="paragraph" w:styleId="Cabealho">
    <w:name w:val="header"/>
    <w:basedOn w:val="Normal"/>
    <w:link w:val="CabealhoChar"/>
    <w:uiPriority w:val="99"/>
    <w:unhideWhenUsed/>
    <w:rsid w:val="005029E3"/>
    <w:pPr>
      <w:tabs>
        <w:tab w:val="center" w:pos="4252"/>
        <w:tab w:val="right" w:pos="8504"/>
      </w:tabs>
      <w:spacing w:line="240" w:lineRule="auto"/>
    </w:pPr>
    <w:rPr>
      <w:rFonts w:ascii="Calibri" w:hAnsi="Calibri"/>
      <w:lang w:val="x-none" w:eastAsia="x-none"/>
    </w:rPr>
  </w:style>
  <w:style w:type="character" w:customStyle="1" w:styleId="CabealhoChar">
    <w:name w:val="Cabeçalho Char"/>
    <w:link w:val="Cabealho"/>
    <w:uiPriority w:val="99"/>
    <w:rsid w:val="005029E3"/>
    <w:rPr>
      <w:rFonts w:cs="Times New Roman"/>
      <w:sz w:val="24"/>
      <w:szCs w:val="20"/>
    </w:rPr>
  </w:style>
  <w:style w:type="paragraph" w:styleId="Rodap">
    <w:name w:val="footer"/>
    <w:basedOn w:val="Normal"/>
    <w:link w:val="RodapChar"/>
    <w:uiPriority w:val="99"/>
    <w:unhideWhenUsed/>
    <w:rsid w:val="005029E3"/>
    <w:pPr>
      <w:tabs>
        <w:tab w:val="center" w:pos="4252"/>
        <w:tab w:val="right" w:pos="8504"/>
      </w:tabs>
      <w:spacing w:line="240" w:lineRule="auto"/>
    </w:pPr>
    <w:rPr>
      <w:rFonts w:ascii="Calibri" w:hAnsi="Calibri"/>
      <w:lang w:val="x-none" w:eastAsia="x-none"/>
    </w:rPr>
  </w:style>
  <w:style w:type="character" w:customStyle="1" w:styleId="RodapChar">
    <w:name w:val="Rodapé Char"/>
    <w:link w:val="Rodap"/>
    <w:uiPriority w:val="99"/>
    <w:rsid w:val="005029E3"/>
    <w:rPr>
      <w:rFonts w:cs="Times New Roman"/>
      <w:sz w:val="24"/>
      <w:szCs w:val="20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5029E3"/>
    <w:pPr>
      <w:spacing w:line="240" w:lineRule="auto"/>
    </w:pPr>
    <w:rPr>
      <w:rFonts w:ascii="Tahoma" w:hAnsi="Tahoma"/>
      <w:sz w:val="16"/>
      <w:szCs w:val="16"/>
      <w:lang w:val="x-none" w:eastAsia="x-none"/>
    </w:rPr>
  </w:style>
  <w:style w:type="character" w:customStyle="1" w:styleId="TextodebaloChar">
    <w:name w:val="Texto de balão Char"/>
    <w:link w:val="Textodebalo"/>
    <w:uiPriority w:val="99"/>
    <w:semiHidden/>
    <w:rsid w:val="005029E3"/>
    <w:rPr>
      <w:rFonts w:ascii="Tahoma" w:hAnsi="Tahoma" w:cs="Tahoma"/>
      <w:sz w:val="16"/>
      <w:szCs w:val="16"/>
    </w:rPr>
  </w:style>
  <w:style w:type="table" w:styleId="Tabelacomgrade">
    <w:name w:val="Table Grid"/>
    <w:basedOn w:val="Tabelanormal"/>
    <w:rsid w:val="003D7FAA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NormalWeb">
    <w:name w:val="Normal (Web)"/>
    <w:basedOn w:val="Normal"/>
    <w:next w:val="Normal"/>
    <w:uiPriority w:val="99"/>
    <w:rsid w:val="00B81AF1"/>
    <w:pPr>
      <w:widowControl/>
      <w:autoSpaceDE w:val="0"/>
      <w:autoSpaceDN w:val="0"/>
      <w:adjustRightInd w:val="0"/>
      <w:spacing w:line="240" w:lineRule="auto"/>
      <w:jc w:val="center"/>
    </w:pPr>
    <w:rPr>
      <w:rFonts w:ascii="CHOBHG+TimesNewRoman" w:hAnsi="CHOBHG+TimesNewRoman"/>
      <w:szCs w:val="24"/>
      <w:lang w:eastAsia="pt-BR"/>
    </w:rPr>
  </w:style>
  <w:style w:type="paragraph" w:customStyle="1" w:styleId="Default">
    <w:name w:val="Default"/>
    <w:rsid w:val="003713F6"/>
    <w:pPr>
      <w:autoSpaceDE w:val="0"/>
      <w:autoSpaceDN w:val="0"/>
      <w:adjustRightInd w:val="0"/>
    </w:pPr>
    <w:rPr>
      <w:rFonts w:cs="Calibri"/>
      <w:color w:val="000000"/>
      <w:sz w:val="24"/>
      <w:szCs w:val="24"/>
    </w:rPr>
  </w:style>
  <w:style w:type="character" w:styleId="TextodoEspaoReservado">
    <w:name w:val="Placeholder Text"/>
    <w:basedOn w:val="Fontepargpadro"/>
    <w:uiPriority w:val="99"/>
    <w:semiHidden/>
    <w:rsid w:val="002F0305"/>
    <w:rPr>
      <w:color w:val="666666"/>
    </w:rPr>
  </w:style>
  <w:style w:type="character" w:customStyle="1" w:styleId="PPGER">
    <w:name w:val="PPGER"/>
    <w:basedOn w:val="Fontepargpadro"/>
    <w:uiPriority w:val="1"/>
    <w:rsid w:val="002F0305"/>
    <w:rPr>
      <w:rFonts w:ascii="Times New Roman" w:hAnsi="Times New Roman"/>
      <w:b/>
      <w:sz w:val="24"/>
    </w:rPr>
  </w:style>
  <w:style w:type="character" w:customStyle="1" w:styleId="Estilo3">
    <w:name w:val="Estilo3"/>
    <w:basedOn w:val="Fontepargpadro"/>
    <w:uiPriority w:val="1"/>
    <w:rsid w:val="007578AC"/>
    <w:rPr>
      <w:rFonts w:ascii="Times New Roman" w:hAnsi="Times New Roman"/>
      <w:b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46325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DefaultPlaceholder_-1854013440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93BF442B-10D8-434E-86E7-9A1E57BD924D}"/>
      </w:docPartPr>
      <w:docPartBody>
        <w:p w:rsidR="00835279" w:rsidRDefault="001B33BF">
          <w:r w:rsidRPr="00135922">
            <w:rPr>
              <w:rStyle w:val="TextodoEspaoReservado"/>
            </w:rPr>
            <w:t>Clique ou toque aqui para inserir o texto.</w:t>
          </w:r>
        </w:p>
      </w:docPartBody>
    </w:docPart>
    <w:docPart>
      <w:docPartPr>
        <w:name w:val="DefaultPlaceholder_-1854013438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3ED3AEE1-2909-485C-B34B-B5F5F77E68FE}"/>
      </w:docPartPr>
      <w:docPartBody>
        <w:p w:rsidR="00835279" w:rsidRDefault="001B33BF">
          <w:r w:rsidRPr="00135922">
            <w:rPr>
              <w:rStyle w:val="TextodoEspaoReservado"/>
            </w:rPr>
            <w:t>Escolher um item.</w:t>
          </w:r>
        </w:p>
      </w:docPartBody>
    </w:docPart>
    <w:docPart>
      <w:docPartPr>
        <w:name w:val="DefaultPlaceholder_-1854013437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F34536E7-77A7-45D6-AB40-0CE1D9AFA72D}"/>
      </w:docPartPr>
      <w:docPartBody>
        <w:p w:rsidR="00835279" w:rsidRDefault="001B33BF">
          <w:r w:rsidRPr="00135922">
            <w:rPr>
              <w:rStyle w:val="TextodoEspaoReservado"/>
            </w:rPr>
            <w:t>Clique ou toque aqui para inserir uma data.</w:t>
          </w:r>
        </w:p>
      </w:docPartBody>
    </w:docPart>
    <w:docPart>
      <w:docPartPr>
        <w:name w:val="7D5EB148B0E3406489AAD3B734E34D2A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258E1F31-7420-4BD4-B9FF-9A2EDEDC53A7}"/>
      </w:docPartPr>
      <w:docPartBody>
        <w:p w:rsidR="00835279" w:rsidRDefault="001B33BF" w:rsidP="001B33BF">
          <w:pPr>
            <w:pStyle w:val="7D5EB148B0E3406489AAD3B734E34D2A"/>
          </w:pPr>
          <w:r w:rsidRPr="00135922">
            <w:rPr>
              <w:rStyle w:val="TextodoEspaoReservado"/>
            </w:rPr>
            <w:t>Escolher um item.</w:t>
          </w:r>
        </w:p>
      </w:docPartBody>
    </w:docPart>
    <w:docPart>
      <w:docPartPr>
        <w:name w:val="20B892E73D9141E4B8864F51719F4CDE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E18C8A31-EB94-41F9-BA70-84E5988F7710}"/>
      </w:docPartPr>
      <w:docPartBody>
        <w:p w:rsidR="00835279" w:rsidRDefault="001B33BF" w:rsidP="001B33BF">
          <w:pPr>
            <w:pStyle w:val="20B892E73D9141E4B8864F51719F4CDE"/>
          </w:pPr>
          <w:r w:rsidRPr="00135922">
            <w:rPr>
              <w:rStyle w:val="TextodoEspaoReservado"/>
            </w:rPr>
            <w:t>Escolher um item.</w:t>
          </w:r>
        </w:p>
      </w:docPartBody>
    </w:docPart>
    <w:docPart>
      <w:docPartPr>
        <w:name w:val="5EA83276730D4723B34A76B85599DDA7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D048C807-BD78-45D5-9ECA-BCAFDCE191C9}"/>
      </w:docPartPr>
      <w:docPartBody>
        <w:p w:rsidR="00835279" w:rsidRDefault="001B33BF" w:rsidP="001B33BF">
          <w:pPr>
            <w:pStyle w:val="5EA83276730D4723B34A76B85599DDA7"/>
          </w:pPr>
          <w:r w:rsidRPr="00E87E68">
            <w:rPr>
              <w:rStyle w:val="TextodoEspaoReservado"/>
            </w:rPr>
            <w:t>Escolher um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HOBHG+TimesNewRoman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B33BF"/>
    <w:rsid w:val="001B33BF"/>
    <w:rsid w:val="0042212F"/>
    <w:rsid w:val="00567EA1"/>
    <w:rsid w:val="006A600F"/>
    <w:rsid w:val="006C71F8"/>
    <w:rsid w:val="00835279"/>
    <w:rsid w:val="00A3446C"/>
    <w:rsid w:val="00ED0E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pt-BR" w:eastAsia="pt-BR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TextodoEspaoReservado">
    <w:name w:val="Placeholder Text"/>
    <w:basedOn w:val="Fontepargpadro"/>
    <w:uiPriority w:val="99"/>
    <w:semiHidden/>
    <w:rsid w:val="001B33BF"/>
    <w:rPr>
      <w:color w:val="808080"/>
    </w:rPr>
  </w:style>
  <w:style w:type="paragraph" w:customStyle="1" w:styleId="ACF2F7779E1C4CEF9D6245D3B7D0F984">
    <w:name w:val="ACF2F7779E1C4CEF9D6245D3B7D0F984"/>
    <w:rsid w:val="001B33BF"/>
  </w:style>
  <w:style w:type="paragraph" w:customStyle="1" w:styleId="7D5EB148B0E3406489AAD3B734E34D2A">
    <w:name w:val="7D5EB148B0E3406489AAD3B734E34D2A"/>
    <w:rsid w:val="001B33BF"/>
  </w:style>
  <w:style w:type="paragraph" w:customStyle="1" w:styleId="20B892E73D9141E4B8864F51719F4CDE">
    <w:name w:val="20B892E73D9141E4B8864F51719F4CDE"/>
    <w:rsid w:val="001B33BF"/>
  </w:style>
  <w:style w:type="paragraph" w:customStyle="1" w:styleId="5EA83276730D4723B34A76B85599DDA7">
    <w:name w:val="5EA83276730D4723B34A76B85599DDA7"/>
    <w:rsid w:val="001B33BF"/>
  </w:style>
  <w:style w:type="paragraph" w:customStyle="1" w:styleId="5DDD3975FAB845518F98AC488A18042D">
    <w:name w:val="5DDD3975FAB845518F98AC488A18042D"/>
    <w:rsid w:val="001B33B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8</TotalTime>
  <Pages>3</Pages>
  <Words>361</Words>
  <Characters>1954</Characters>
  <Application>Microsoft Office Word</Application>
  <DocSecurity>0</DocSecurity>
  <Lines>16</Lines>
  <Paragraphs>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3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otasio</dc:creator>
  <cp:keywords/>
  <cp:lastModifiedBy>PPGER</cp:lastModifiedBy>
  <cp:revision>10</cp:revision>
  <cp:lastPrinted>2016-02-16T17:24:00Z</cp:lastPrinted>
  <dcterms:created xsi:type="dcterms:W3CDTF">2024-04-19T13:44:00Z</dcterms:created>
  <dcterms:modified xsi:type="dcterms:W3CDTF">2025-03-14T10:51:00Z</dcterms:modified>
</cp:coreProperties>
</file>